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4B6B2" w14:textId="6907DD9F" w:rsidR="00FF4F41" w:rsidRDefault="00FF4F41" w:rsidP="00A00191">
      <w:pPr>
        <w:pStyle w:val="BodyText"/>
        <w:rPr>
          <w:rFonts w:ascii="Times New Roman"/>
          <w:sz w:val="20"/>
        </w:rPr>
      </w:pPr>
    </w:p>
    <w:p w14:paraId="69034B58" w14:textId="3557B423" w:rsidR="00FF4F41" w:rsidRDefault="00EE610B" w:rsidP="008D1BF3">
      <w:pPr>
        <w:pStyle w:val="CABLEHeading1"/>
        <w:sectPr w:rsidR="00FF4F41">
          <w:type w:val="continuous"/>
          <w:pgSz w:w="12240" w:h="15840"/>
          <w:pgMar w:top="1500" w:right="900" w:bottom="0" w:left="1340" w:header="720" w:footer="720" w:gutter="0"/>
          <w:cols w:space="720"/>
        </w:sectPr>
      </w:pPr>
      <w:r>
        <w:rPr>
          <w:i/>
          <w:iCs/>
          <w:noProof/>
        </w:rPr>
        <w:drawing>
          <wp:anchor distT="0" distB="0" distL="114300" distR="114300" simplePos="0" relativeHeight="251659263" behindDoc="0" locked="0" layoutInCell="1" allowOverlap="1" wp14:anchorId="09B07C86" wp14:editId="7445D05F">
            <wp:simplePos x="0" y="0"/>
            <wp:positionH relativeFrom="page">
              <wp:align>right</wp:align>
            </wp:positionH>
            <wp:positionV relativeFrom="paragraph">
              <wp:posOffset>1565275</wp:posOffset>
            </wp:positionV>
            <wp:extent cx="7764145" cy="4371340"/>
            <wp:effectExtent l="0" t="0" r="8255" b="0"/>
            <wp:wrapSquare wrapText="bothSides"/>
            <wp:docPr id="1" name="Picture 1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64145" cy="4371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66187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455229AF" wp14:editId="40E34903">
                <wp:simplePos x="0" y="0"/>
                <wp:positionH relativeFrom="column">
                  <wp:posOffset>3359433</wp:posOffset>
                </wp:positionH>
                <wp:positionV relativeFrom="paragraph">
                  <wp:posOffset>7567778</wp:posOffset>
                </wp:positionV>
                <wp:extent cx="3411941" cy="975815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11941" cy="97581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AAC1E26" w14:textId="6D58AD2A" w:rsidR="00366187" w:rsidRDefault="00366187" w:rsidP="00366187">
                            <w:pPr>
                              <w:pStyle w:val="Heading2"/>
                              <w:ind w:left="0" w:firstLine="0"/>
                              <w:rPr>
                                <w:rFonts w:ascii="Franklin Gothic Book" w:hAnsi="Franklin Gothic Book"/>
                                <w:sz w:val="24"/>
                                <w:szCs w:val="24"/>
                              </w:rPr>
                            </w:pPr>
                            <w:r w:rsidRPr="00366187">
                              <w:rPr>
                                <w:rFonts w:ascii="Franklin Gothic Book" w:hAnsi="Franklin Gothic Book"/>
                                <w:sz w:val="36"/>
                                <w:szCs w:val="36"/>
                              </w:rPr>
                              <w:t xml:space="preserve">Project Name </w:t>
                            </w:r>
                            <w:r w:rsidRPr="00366187">
                              <w:rPr>
                                <w:rFonts w:ascii="Franklin Gothic Book" w:hAnsi="Franklin Gothic Book"/>
                                <w:sz w:val="24"/>
                                <w:szCs w:val="24"/>
                              </w:rPr>
                              <w:t>[Enter your team’s name]</w:t>
                            </w:r>
                          </w:p>
                          <w:p w14:paraId="7DF8207C" w14:textId="1DBEF195" w:rsidR="00A230C8" w:rsidRPr="00A230C8" w:rsidRDefault="00A230C8" w:rsidP="00366187">
                            <w:pPr>
                              <w:pStyle w:val="Heading2"/>
                              <w:ind w:left="0" w:firstLine="0"/>
                              <w:rPr>
                                <w:rFonts w:ascii="Franklin Gothic Book" w:hAnsi="Franklin Gothic Book"/>
                                <w:b w:val="0"/>
                                <w:bCs w:val="0"/>
                                <w:sz w:val="36"/>
                                <w:szCs w:val="36"/>
                              </w:rPr>
                            </w:pPr>
                            <w:r w:rsidRPr="00A230C8">
                              <w:rPr>
                                <w:rFonts w:ascii="Franklin Gothic Book" w:hAnsi="Franklin Gothic Book"/>
                                <w:b w:val="0"/>
                                <w:bCs w:val="0"/>
                                <w:sz w:val="24"/>
                                <w:szCs w:val="24"/>
                              </w:rPr>
                              <w:t xml:space="preserve">Tagline: </w:t>
                            </w:r>
                            <w:r w:rsidRPr="00A230C8">
                              <w:rPr>
                                <w:rFonts w:ascii="Franklin Gothic Book" w:hAnsi="Franklin Gothic Book"/>
                                <w:b w:val="0"/>
                                <w:bCs w:val="0"/>
                                <w:sz w:val="20"/>
                                <w:szCs w:val="20"/>
                              </w:rPr>
                              <w:t>[Your mission or idea as a single catchy sentence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55229AF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margin-left:264.5pt;margin-top:595.9pt;width:268.65pt;height:76.8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" fillcolor="white [3201]" stroked="f" strokeweight=".5pt">
                <v:textbox>
                  <w:txbxContent>
                    <w:p w14:paraId="4AAC1E26" w14:textId="6D58AD2A" w:rsidR="00366187" w:rsidRDefault="00366187" w:rsidP="00366187">
                      <w:pPr>
                        <w:pStyle w:val="Heading2"/>
                        <w:ind w:left="0" w:firstLine="0"/>
                        <w:rPr>
                          <w:rFonts w:ascii="Franklin Gothic Book" w:hAnsi="Franklin Gothic Book"/>
                          <w:sz w:val="24"/>
                          <w:szCs w:val="24"/>
                        </w:rPr>
                      </w:pPr>
                      <w:r w:rsidRPr="00366187">
                        <w:rPr>
                          <w:rFonts w:ascii="Franklin Gothic Book" w:hAnsi="Franklin Gothic Book"/>
                          <w:sz w:val="36"/>
                          <w:szCs w:val="36"/>
                        </w:rPr>
                        <w:t xml:space="preserve">Project Name </w:t>
                      </w:r>
                      <w:r w:rsidRPr="00366187">
                        <w:rPr>
                          <w:rFonts w:ascii="Franklin Gothic Book" w:hAnsi="Franklin Gothic Book"/>
                          <w:sz w:val="24"/>
                          <w:szCs w:val="24"/>
                        </w:rPr>
                        <w:t>[Enter your team’s name]</w:t>
                      </w:r>
                    </w:p>
                    <w:p w14:paraId="7DF8207C" w14:textId="1DBEF195" w:rsidR="00A230C8" w:rsidRPr="00A230C8" w:rsidRDefault="00A230C8" w:rsidP="00366187">
                      <w:pPr>
                        <w:pStyle w:val="Heading2"/>
                        <w:ind w:left="0" w:firstLine="0"/>
                        <w:rPr>
                          <w:rFonts w:ascii="Franklin Gothic Book" w:hAnsi="Franklin Gothic Book"/>
                          <w:b w:val="0"/>
                          <w:bCs w:val="0"/>
                          <w:sz w:val="36"/>
                          <w:szCs w:val="36"/>
                        </w:rPr>
                      </w:pPr>
                      <w:r w:rsidRPr="00A230C8">
                        <w:rPr>
                          <w:rFonts w:ascii="Franklin Gothic Book" w:hAnsi="Franklin Gothic Book"/>
                          <w:b w:val="0"/>
                          <w:bCs w:val="0"/>
                          <w:sz w:val="24"/>
                          <w:szCs w:val="24"/>
                        </w:rPr>
                        <w:t xml:space="preserve">Tagline: </w:t>
                      </w:r>
                      <w:r w:rsidRPr="00A230C8">
                        <w:rPr>
                          <w:rFonts w:ascii="Franklin Gothic Book" w:hAnsi="Franklin Gothic Book"/>
                          <w:b w:val="0"/>
                          <w:bCs w:val="0"/>
                          <w:sz w:val="20"/>
                          <w:szCs w:val="20"/>
                        </w:rPr>
                        <w:t>[Your mission or idea as a single catchy sentence]</w:t>
                      </w:r>
                    </w:p>
                  </w:txbxContent>
                </v:textbox>
              </v:shape>
            </w:pict>
          </mc:Fallback>
        </mc:AlternateContent>
      </w:r>
      <w:r w:rsidR="00366187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70508CB" wp14:editId="228749E7">
                <wp:simplePos x="0" y="0"/>
                <wp:positionH relativeFrom="column">
                  <wp:posOffset>3427673</wp:posOffset>
                </wp:positionH>
                <wp:positionV relativeFrom="paragraph">
                  <wp:posOffset>7410830</wp:posOffset>
                </wp:positionV>
                <wp:extent cx="2941093" cy="0"/>
                <wp:effectExtent l="0" t="0" r="0" b="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941093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accent6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0FC8A4F" id="Straight Connector 12" o:spid="_x0000_s1026" style="position:absolute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69.9pt,583.55pt" to="501.5pt,583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" strokecolor="#974706 [1609]"/>
            </w:pict>
          </mc:Fallback>
        </mc:AlternateContent>
      </w:r>
      <w:r w:rsidR="00366187" w:rsidRPr="00366187">
        <w:rPr>
          <w:rFonts w:eastAsia="Arial" w:cs="Arial"/>
          <w:noProof/>
          <w:color w:val="000000"/>
          <w:sz w:val="24"/>
          <w:szCs w:val="32"/>
          <w:lang w:bidi="ar-SA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3C85C1D" wp14:editId="66510EE7">
                <wp:simplePos x="0" y="0"/>
                <wp:positionH relativeFrom="column">
                  <wp:posOffset>3177403</wp:posOffset>
                </wp:positionH>
                <wp:positionV relativeFrom="paragraph">
                  <wp:posOffset>6063426</wp:posOffset>
                </wp:positionV>
                <wp:extent cx="3444875" cy="1314759"/>
                <wp:effectExtent l="0" t="0" r="3175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44875" cy="131475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867DBAC" w14:textId="60444C1A" w:rsidR="00366187" w:rsidRDefault="007018E1" w:rsidP="00366187">
                            <w:pPr>
                              <w:pStyle w:val="Heading1"/>
                              <w:ind w:left="180"/>
                              <w:rPr>
                                <w:rFonts w:ascii="Franklin Gothic Book" w:hAnsi="Franklin Gothic Book"/>
                                <w:color w:val="858A8F"/>
                              </w:rPr>
                            </w:pPr>
                            <w:r>
                              <w:rPr>
                                <w:rFonts w:ascii="Franklin Gothic Book" w:hAnsi="Franklin Gothic Book"/>
                                <w:sz w:val="52"/>
                                <w:szCs w:val="52"/>
                              </w:rPr>
                              <w:t xml:space="preserve">COVER PAGE </w:t>
                            </w:r>
                            <w:r w:rsidR="00366187" w:rsidRPr="00366187">
                              <w:rPr>
                                <w:rFonts w:ascii="Franklin Gothic Book" w:hAnsi="Franklin Gothic Book"/>
                                <w:sz w:val="52"/>
                                <w:szCs w:val="52"/>
                              </w:rPr>
                              <w:t>TEMPLATE</w:t>
                            </w:r>
                            <w:r w:rsidR="00366187" w:rsidRPr="00366187">
                              <w:rPr>
                                <w:rFonts w:ascii="Franklin Gothic Book" w:hAnsi="Franklin Gothic Book"/>
                              </w:rPr>
                              <w:br/>
                            </w:r>
                            <w:r w:rsidR="00366187" w:rsidRPr="00366187">
                              <w:rPr>
                                <w:rFonts w:ascii="Franklin Gothic Book" w:hAnsi="Franklin Gothic Book"/>
                                <w:color w:val="858A8F"/>
                                <w:sz w:val="52"/>
                                <w:szCs w:val="52"/>
                              </w:rPr>
                              <w:t xml:space="preserve">CABLE Prize, Stage </w:t>
                            </w:r>
                            <w:r w:rsidR="00493099">
                              <w:rPr>
                                <w:rFonts w:ascii="Franklin Gothic Book" w:hAnsi="Franklin Gothic Book"/>
                                <w:color w:val="858A8F"/>
                                <w:sz w:val="52"/>
                                <w:szCs w:val="52"/>
                              </w:rPr>
                              <w:t>2</w:t>
                            </w:r>
                          </w:p>
                          <w:p w14:paraId="7363541C" w14:textId="77777777" w:rsidR="00366187" w:rsidRPr="004A7792" w:rsidRDefault="00366187" w:rsidP="00366187"/>
                          <w:p w14:paraId="449EB553" w14:textId="77777777" w:rsidR="00366187" w:rsidRPr="004A7792" w:rsidRDefault="00366187" w:rsidP="00366187">
                            <w:r w:rsidRPr="004A7792">
                              <w:t xml:space="preserve"> </w:t>
                            </w:r>
                          </w:p>
                          <w:p w14:paraId="179F146F" w14:textId="7A70736F" w:rsidR="00366187" w:rsidRPr="004A7792" w:rsidRDefault="00366187" w:rsidP="00366187">
                            <w:r w:rsidRPr="004A7792">
                              <w:t xml:space="preserve"> </w:t>
                            </w:r>
                          </w:p>
                          <w:p w14:paraId="4CDFB3A6" w14:textId="77777777" w:rsidR="00366187" w:rsidRPr="004A7792" w:rsidRDefault="00366187" w:rsidP="0036618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C85C1D" id="Text Box 9" o:spid="_x0000_s1027" type="#_x0000_t202" style="position:absolute;margin-left:250.2pt;margin-top:477.45pt;width:271.25pt;height:103.5pt;z-index:2516643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" stroked="f" strokeweight=".5pt">
                <v:textbox>
                  <w:txbxContent>
                    <w:p w14:paraId="6867DBAC" w14:textId="60444C1A" w:rsidR="00366187" w:rsidRDefault="007018E1" w:rsidP="00366187">
                      <w:pPr>
                        <w:pStyle w:val="Heading1"/>
                        <w:ind w:left="180"/>
                        <w:rPr>
                          <w:rFonts w:ascii="Franklin Gothic Book" w:hAnsi="Franklin Gothic Book"/>
                          <w:color w:val="858A8F"/>
                        </w:rPr>
                      </w:pPr>
                      <w:r>
                        <w:rPr>
                          <w:rFonts w:ascii="Franklin Gothic Book" w:hAnsi="Franklin Gothic Book"/>
                          <w:sz w:val="52"/>
                          <w:szCs w:val="52"/>
                        </w:rPr>
                        <w:t xml:space="preserve">COVER PAGE </w:t>
                      </w:r>
                      <w:r w:rsidR="00366187" w:rsidRPr="00366187">
                        <w:rPr>
                          <w:rFonts w:ascii="Franklin Gothic Book" w:hAnsi="Franklin Gothic Book"/>
                          <w:sz w:val="52"/>
                          <w:szCs w:val="52"/>
                        </w:rPr>
                        <w:t>TEMPLATE</w:t>
                      </w:r>
                      <w:r w:rsidR="00366187" w:rsidRPr="00366187">
                        <w:rPr>
                          <w:rFonts w:ascii="Franklin Gothic Book" w:hAnsi="Franklin Gothic Book"/>
                        </w:rPr>
                        <w:br/>
                      </w:r>
                      <w:r w:rsidR="00366187" w:rsidRPr="00366187">
                        <w:rPr>
                          <w:rFonts w:ascii="Franklin Gothic Book" w:hAnsi="Franklin Gothic Book"/>
                          <w:color w:val="858A8F"/>
                          <w:sz w:val="52"/>
                          <w:szCs w:val="52"/>
                        </w:rPr>
                        <w:t xml:space="preserve">CABLE Prize, Stage </w:t>
                      </w:r>
                      <w:r w:rsidR="00493099">
                        <w:rPr>
                          <w:rFonts w:ascii="Franklin Gothic Book" w:hAnsi="Franklin Gothic Book"/>
                          <w:color w:val="858A8F"/>
                          <w:sz w:val="52"/>
                          <w:szCs w:val="52"/>
                        </w:rPr>
                        <w:t>2</w:t>
                      </w:r>
                    </w:p>
                    <w:p w14:paraId="7363541C" w14:textId="77777777" w:rsidR="00366187" w:rsidRPr="004A7792" w:rsidRDefault="00366187" w:rsidP="00366187"/>
                    <w:p w14:paraId="449EB553" w14:textId="77777777" w:rsidR="00366187" w:rsidRPr="004A7792" w:rsidRDefault="00366187" w:rsidP="00366187">
                      <w:r w:rsidRPr="004A7792">
                        <w:t xml:space="preserve"> </w:t>
                      </w:r>
                    </w:p>
                    <w:p w14:paraId="179F146F" w14:textId="7A70736F" w:rsidR="00366187" w:rsidRPr="004A7792" w:rsidRDefault="00366187" w:rsidP="00366187">
                      <w:r w:rsidRPr="004A7792">
                        <w:t xml:space="preserve"> </w:t>
                      </w:r>
                    </w:p>
                    <w:p w14:paraId="4CDFB3A6" w14:textId="77777777" w:rsidR="00366187" w:rsidRPr="004A7792" w:rsidRDefault="00366187" w:rsidP="00366187"/>
                  </w:txbxContent>
                </v:textbox>
              </v:shape>
            </w:pict>
          </mc:Fallback>
        </mc:AlternateContent>
      </w:r>
    </w:p>
    <w:p w14:paraId="14283BAA" w14:textId="77777777" w:rsidR="002D5D65" w:rsidRPr="002D5D65" w:rsidRDefault="002D5D65" w:rsidP="002D5D65">
      <w:pPr>
        <w:pStyle w:val="CABLETableContent"/>
        <w:cnfStyle w:val="000000100000" w:firstRow="0" w:lastRow="0" w:firstColumn="0" w:lastColumn="0" w:oddVBand="0" w:evenVBand="0" w:oddHBand="1" w:evenHBand="0" w:firstRowFirstColumn="0" w:firstRowLastColumn="0" w:lastRowFirstColumn="0" w:lastRowLastColumn="0"/>
        <w:rPr>
          <w:b/>
          <w:bCs w:val="0"/>
          <w:sz w:val="24"/>
          <w:szCs w:val="32"/>
        </w:rPr>
      </w:pPr>
      <w:bookmarkStart w:id="0" w:name="OFFICIAL_RULES:__MODIFICATIONS_SUMMARY"/>
      <w:bookmarkEnd w:id="0"/>
      <w:r w:rsidRPr="002D5D65">
        <w:rPr>
          <w:b/>
          <w:bCs w:val="0"/>
          <w:sz w:val="24"/>
          <w:szCs w:val="28"/>
        </w:rPr>
        <w:lastRenderedPageBreak/>
        <w:t>Competitors should include:</w:t>
      </w:r>
    </w:p>
    <w:p w14:paraId="66859D6E" w14:textId="77777777" w:rsidR="002D5D65" w:rsidRPr="00245308" w:rsidRDefault="002D5D65" w:rsidP="002D5D65">
      <w:pPr>
        <w:pStyle w:val="CABLETableContent"/>
        <w:numPr>
          <w:ilvl w:val="0"/>
          <w:numId w:val="17"/>
        </w:numPr>
        <w:ind w:left="586" w:hanging="283"/>
        <w:cnfStyle w:val="000000100000" w:firstRow="0" w:lastRow="0" w:firstColumn="0" w:lastColumn="0" w:oddVBand="0" w:evenVBand="0" w:oddHBand="1" w:evenHBand="0" w:firstRowFirstColumn="0" w:firstRowLastColumn="0" w:lastRowFirstColumn="0" w:lastRowLastColumn="0"/>
      </w:pPr>
      <w:r w:rsidRPr="00245308">
        <w:t>Submission title</w:t>
      </w:r>
    </w:p>
    <w:p w14:paraId="2EF57967" w14:textId="77777777" w:rsidR="002D5D65" w:rsidRDefault="002D5D65" w:rsidP="002D5D65">
      <w:pPr>
        <w:pStyle w:val="CABLETableContent"/>
        <w:numPr>
          <w:ilvl w:val="0"/>
          <w:numId w:val="17"/>
        </w:numPr>
        <w:ind w:left="586" w:hanging="283"/>
        <w:cnfStyle w:val="000000100000" w:firstRow="0" w:lastRow="0" w:firstColumn="0" w:lastColumn="0" w:oddVBand="0" w:evenVBand="0" w:oddHBand="1" w:evenHBand="0" w:firstRowFirstColumn="0" w:firstRowLastColumn="0" w:lastRowFirstColumn="0" w:lastRowLastColumn="0"/>
      </w:pPr>
      <w:r w:rsidRPr="00245308">
        <w:t>Competitor or team name</w:t>
      </w:r>
    </w:p>
    <w:p w14:paraId="1A3F223D" w14:textId="77777777" w:rsidR="002D5D65" w:rsidRPr="00245308" w:rsidRDefault="002D5D65" w:rsidP="002D5D65">
      <w:pPr>
        <w:pStyle w:val="CABLETableContent"/>
        <w:numPr>
          <w:ilvl w:val="0"/>
          <w:numId w:val="17"/>
        </w:numPr>
        <w:ind w:left="586" w:hanging="283"/>
        <w:cnfStyle w:val="000000100000" w:firstRow="0" w:lastRow="0" w:firstColumn="0" w:lastColumn="0" w:oddVBand="0" w:evenVBand="0" w:oddHBand="1" w:evenHBand="0" w:firstRowFirstColumn="0" w:firstRowLastColumn="0" w:lastRowFirstColumn="0" w:lastRowLastColumn="0"/>
      </w:pPr>
      <w:r>
        <w:t xml:space="preserve">Official team address </w:t>
      </w:r>
      <w:r w:rsidRPr="00D6305F">
        <w:t>with 9-digit zip code</w:t>
      </w:r>
    </w:p>
    <w:p w14:paraId="03112C05" w14:textId="77777777" w:rsidR="002D5D65" w:rsidRDefault="002D5D65" w:rsidP="002D5D65">
      <w:pPr>
        <w:pStyle w:val="CABLETableContent"/>
        <w:numPr>
          <w:ilvl w:val="0"/>
          <w:numId w:val="17"/>
        </w:numPr>
        <w:ind w:left="586" w:hanging="283"/>
        <w:cnfStyle w:val="000000100000" w:firstRow="0" w:lastRow="0" w:firstColumn="0" w:lastColumn="0" w:oddVBand="0" w:evenVBand="0" w:oddHBand="1" w:evenHBand="0" w:firstRowFirstColumn="0" w:firstRowLastColumn="0" w:lastRowFirstColumn="0" w:lastRowLastColumn="0"/>
      </w:pPr>
      <w:r w:rsidRPr="00245308">
        <w:t>Team leader (point of contact)</w:t>
      </w:r>
    </w:p>
    <w:p w14:paraId="44D27596" w14:textId="77777777" w:rsidR="002D5D65" w:rsidRPr="00245308" w:rsidRDefault="002D5D65" w:rsidP="002D5D65">
      <w:pPr>
        <w:pStyle w:val="CABLETableContent"/>
        <w:numPr>
          <w:ilvl w:val="0"/>
          <w:numId w:val="17"/>
        </w:numPr>
        <w:ind w:left="586" w:hanging="283"/>
        <w:cnfStyle w:val="000000100000" w:firstRow="0" w:lastRow="0" w:firstColumn="0" w:lastColumn="0" w:oddVBand="0" w:evenVBand="0" w:oddHBand="1" w:evenHBand="0" w:firstRowFirstColumn="0" w:firstRowLastColumn="0" w:lastRowFirstColumn="0" w:lastRowLastColumn="0"/>
      </w:pPr>
      <w:r>
        <w:t xml:space="preserve">Team leader phone number </w:t>
      </w:r>
    </w:p>
    <w:p w14:paraId="58F5D70E" w14:textId="77777777" w:rsidR="002D5D65" w:rsidRPr="00245308" w:rsidRDefault="002D5D65" w:rsidP="002D5D65">
      <w:pPr>
        <w:pStyle w:val="CABLETableContent"/>
        <w:numPr>
          <w:ilvl w:val="0"/>
          <w:numId w:val="17"/>
        </w:numPr>
        <w:ind w:left="586" w:hanging="283"/>
        <w:cnfStyle w:val="000000100000" w:firstRow="0" w:lastRow="0" w:firstColumn="0" w:lastColumn="0" w:oddVBand="0" w:evenVBand="0" w:oddHBand="1" w:evenHBand="0" w:firstRowFirstColumn="0" w:firstRowLastColumn="0" w:lastRowFirstColumn="0" w:lastRowLastColumn="0"/>
      </w:pPr>
      <w:r w:rsidRPr="00245308">
        <w:t xml:space="preserve">Short description (e.g., slogan) </w:t>
      </w:r>
    </w:p>
    <w:p w14:paraId="6A482394" w14:textId="77777777" w:rsidR="002D5D65" w:rsidRPr="00245308" w:rsidRDefault="002D5D65" w:rsidP="002D5D65">
      <w:pPr>
        <w:pStyle w:val="CABLETableContent"/>
        <w:numPr>
          <w:ilvl w:val="0"/>
          <w:numId w:val="17"/>
        </w:numPr>
        <w:ind w:left="586" w:hanging="283"/>
        <w:cnfStyle w:val="000000100000" w:firstRow="0" w:lastRow="0" w:firstColumn="0" w:lastColumn="0" w:oddVBand="0" w:evenVBand="0" w:oddHBand="1" w:evenHBand="0" w:firstRowFirstColumn="0" w:firstRowLastColumn="0" w:lastRowFirstColumn="0" w:lastRowLastColumn="0"/>
      </w:pPr>
      <w:r w:rsidRPr="00245308">
        <w:t xml:space="preserve">Material class of </w:t>
      </w:r>
      <w:r>
        <w:t>the team’s</w:t>
      </w:r>
      <w:r w:rsidRPr="00245308">
        <w:t xml:space="preserve"> conductor according to the three categories in “Conductor Material Class” (</w:t>
      </w:r>
      <w:r>
        <w:t xml:space="preserve">refer to Section </w:t>
      </w:r>
      <w:r>
        <w:fldChar w:fldCharType="begin"/>
      </w:r>
      <w:r>
        <w:instrText xml:space="preserve"> REF _Ref100134691 \n \h </w:instrText>
      </w:r>
      <w:r>
        <w:fldChar w:fldCharType="separate"/>
      </w:r>
      <w:r>
        <w:t>1.3</w:t>
      </w:r>
      <w:r>
        <w:fldChar w:fldCharType="end"/>
      </w:r>
      <w:r>
        <w:t>)</w:t>
      </w:r>
    </w:p>
    <w:p w14:paraId="6C89C964" w14:textId="77777777" w:rsidR="002D5D65" w:rsidRPr="00245308" w:rsidRDefault="002D5D65" w:rsidP="002D5D65">
      <w:pPr>
        <w:pStyle w:val="CABLETableContent"/>
        <w:numPr>
          <w:ilvl w:val="0"/>
          <w:numId w:val="17"/>
        </w:numPr>
        <w:ind w:left="586" w:hanging="283"/>
        <w:cnfStyle w:val="000000100000" w:firstRow="0" w:lastRow="0" w:firstColumn="0" w:lastColumn="0" w:oddVBand="0" w:evenVBand="0" w:oddHBand="1" w:evenHBand="0" w:firstRowFirstColumn="0" w:firstRowLastColumn="0" w:lastRowFirstColumn="0" w:lastRowLastColumn="0"/>
      </w:pPr>
      <w:r w:rsidRPr="00245308">
        <w:t xml:space="preserve">Link to </w:t>
      </w:r>
      <w:r>
        <w:t>the</w:t>
      </w:r>
      <w:r w:rsidRPr="00245308">
        <w:t xml:space="preserve"> 90-second video online</w:t>
      </w:r>
    </w:p>
    <w:p w14:paraId="7CFFFF5B" w14:textId="77777777" w:rsidR="002D5D65" w:rsidRPr="00245308" w:rsidRDefault="002D5D65" w:rsidP="002D5D65">
      <w:pPr>
        <w:pStyle w:val="CABLETableContent"/>
        <w:numPr>
          <w:ilvl w:val="0"/>
          <w:numId w:val="17"/>
        </w:numPr>
        <w:ind w:left="586" w:hanging="283"/>
        <w:cnfStyle w:val="000000100000" w:firstRow="0" w:lastRow="0" w:firstColumn="0" w:lastColumn="0" w:oddVBand="0" w:evenVBand="0" w:oddHBand="1" w:evenHBand="0" w:firstRowFirstColumn="0" w:firstRowLastColumn="0" w:lastRowFirstColumn="0" w:lastRowLastColumn="0"/>
      </w:pPr>
      <w:r w:rsidRPr="00245308">
        <w:t>Key project members (names, contacts, and, if possible, links to online profile</w:t>
      </w:r>
      <w:r>
        <w:t>s</w:t>
      </w:r>
      <w:r w:rsidRPr="00245308">
        <w:t>/resume</w:t>
      </w:r>
      <w:r>
        <w:t>s</w:t>
      </w:r>
      <w:r w:rsidRPr="00245308">
        <w:t xml:space="preserve">) </w:t>
      </w:r>
    </w:p>
    <w:p w14:paraId="088BD3BB" w14:textId="0CFD35ED" w:rsidR="002D5D65" w:rsidRPr="00831E55" w:rsidRDefault="002D5D65" w:rsidP="002D5D65">
      <w:pPr>
        <w:keepNext/>
        <w:widowControl/>
        <w:autoSpaceDE/>
        <w:autoSpaceDN/>
        <w:spacing w:after="200"/>
        <w:outlineLvl w:val="1"/>
        <w:rPr>
          <w:rFonts w:ascii="Franklin Gothic Book" w:hAnsi="Franklin Gothic Book"/>
          <w:sz w:val="21"/>
        </w:rPr>
      </w:pPr>
      <w:r>
        <w:t xml:space="preserve">            </w:t>
      </w:r>
      <w:r w:rsidRPr="00245308">
        <w:t>&lt;100-word abstract.</w:t>
      </w:r>
    </w:p>
    <w:sectPr w:rsidR="002D5D65" w:rsidRPr="00831E55" w:rsidSect="00DF5E6F">
      <w:footerReference w:type="default" r:id="rId9"/>
      <w:pgSz w:w="12240" w:h="15840"/>
      <w:pgMar w:top="1354" w:right="907" w:bottom="1267" w:left="1339" w:header="0" w:footer="106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AE1B63" w14:textId="77777777" w:rsidR="00564981" w:rsidRDefault="00564981">
      <w:r>
        <w:separator/>
      </w:r>
    </w:p>
  </w:endnote>
  <w:endnote w:type="continuationSeparator" w:id="0">
    <w:p w14:paraId="79A9269D" w14:textId="77777777" w:rsidR="00564981" w:rsidRDefault="00564981">
      <w:r>
        <w:continuationSeparator/>
      </w:r>
    </w:p>
  </w:endnote>
  <w:endnote w:type="continuationNotice" w:id="1">
    <w:p w14:paraId="23F71A45" w14:textId="77777777" w:rsidR="00564981" w:rsidRDefault="0056498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191445" w14:textId="77777777" w:rsidR="002654EC" w:rsidRDefault="002654EC">
    <w:pPr>
      <w:pStyle w:val="BodyText"/>
      <w:spacing w:line="14" w:lineRule="auto"/>
      <w:rPr>
        <w:sz w:val="20"/>
      </w:rPr>
    </w:pP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250565632" behindDoc="1" locked="0" layoutInCell="1" allowOverlap="1" wp14:anchorId="69130D66" wp14:editId="1827A16E">
              <wp:simplePos x="0" y="0"/>
              <wp:positionH relativeFrom="page">
                <wp:posOffset>879800</wp:posOffset>
              </wp:positionH>
              <wp:positionV relativeFrom="page">
                <wp:posOffset>9450448</wp:posOffset>
              </wp:positionV>
              <wp:extent cx="4660969" cy="188595"/>
              <wp:effectExtent l="0" t="0" r="6350" b="1905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60969" cy="1885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bookmarkStart w:id="1" w:name="Page_6"/>
                        <w:bookmarkStart w:id="2" w:name="Page_12"/>
                        <w:p w14:paraId="45C71D88" w14:textId="0DAECBA5" w:rsidR="002654EC" w:rsidRDefault="002654EC">
                          <w:pPr>
                            <w:pStyle w:val="BodyText"/>
                            <w:spacing w:before="20"/>
                            <w:ind w:left="60"/>
                          </w:pPr>
                          <w:r>
                            <w:fldChar w:fldCharType="begin"/>
                          </w:r>
                          <w:r>
                            <w:rPr>
                              <w:b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b/>
                              <w:noProof/>
                            </w:rPr>
                            <w:t>24</w:t>
                          </w:r>
                          <w:r>
                            <w:fldChar w:fldCharType="end"/>
                          </w:r>
                          <w:bookmarkEnd w:id="1"/>
                          <w:bookmarkEnd w:id="2"/>
                          <w:r>
                            <w:rPr>
                              <w:b/>
                            </w:rPr>
                            <w:t xml:space="preserve"> </w:t>
                          </w:r>
                          <w:r>
                            <w:rPr>
                              <w:color w:val="B10023"/>
                            </w:rPr>
                            <w:t xml:space="preserve">| </w:t>
                          </w:r>
                          <w:r w:rsidRPr="005C3C18">
                            <w:rPr>
                              <w:rFonts w:ascii="Franklin Gothic Book" w:hAnsi="Franklin Gothic Book"/>
                            </w:rPr>
                            <w:t>CABLE Conductor Man</w:t>
                          </w:r>
                          <w:r w:rsidR="008C0057">
                            <w:rPr>
                              <w:rFonts w:ascii="Franklin Gothic Book" w:hAnsi="Franklin Gothic Book"/>
                            </w:rPr>
                            <w:t>u</w:t>
                          </w:r>
                          <w:r w:rsidRPr="005C3C18">
                            <w:rPr>
                              <w:rFonts w:ascii="Franklin Gothic Book" w:hAnsi="Franklin Gothic Book"/>
                            </w:rPr>
                            <w:t>facturing Prize</w:t>
                          </w:r>
                          <w:r w:rsidR="00E50AAA">
                            <w:rPr>
                              <w:rFonts w:ascii="Franklin Gothic Book" w:hAnsi="Franklin Gothic Book"/>
                            </w:rPr>
                            <w:t xml:space="preserve">, </w:t>
                          </w:r>
                          <w:r w:rsidRPr="005C3C18">
                            <w:rPr>
                              <w:rFonts w:ascii="Franklin Gothic Book" w:hAnsi="Franklin Gothic Book"/>
                            </w:rPr>
                            <w:t xml:space="preserve">Stage </w:t>
                          </w:r>
                          <w:r w:rsidR="00493099">
                            <w:rPr>
                              <w:rFonts w:ascii="Franklin Gothic Book" w:hAnsi="Franklin Gothic Book"/>
                            </w:rPr>
                            <w:t>2</w:t>
                          </w:r>
                          <w:r w:rsidR="00E50AAA">
                            <w:rPr>
                              <w:rFonts w:ascii="Franklin Gothic Book" w:hAnsi="Franklin Gothic Book"/>
                            </w:rPr>
                            <w:t xml:space="preserve"> </w:t>
                          </w:r>
                          <w:r w:rsidR="00970E5F">
                            <w:rPr>
                              <w:rFonts w:ascii="Franklin Gothic Book" w:hAnsi="Franklin Gothic Book"/>
                            </w:rPr>
                            <w:t>Cover Page</w:t>
                          </w:r>
                          <w:r w:rsidR="00E50AAA">
                            <w:rPr>
                              <w:rFonts w:ascii="Franklin Gothic Book" w:hAnsi="Franklin Gothic Book"/>
                            </w:rPr>
                            <w:t xml:space="preserve"> Template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9130D66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style="position:absolute;margin-left:69.3pt;margin-top:744.15pt;width:367pt;height:14.85pt;z-index:-2527508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" filled="f" stroked="f">
              <v:textbox inset="0,0,0,0">
                <w:txbxContent>
                  <w:bookmarkStart w:id="3" w:name="Page_6"/>
                  <w:bookmarkStart w:id="4" w:name="Page_12"/>
                  <w:p w14:paraId="45C71D88" w14:textId="0DAECBA5" w:rsidR="002654EC" w:rsidRDefault="002654EC">
                    <w:pPr>
                      <w:pStyle w:val="BodyText"/>
                      <w:spacing w:before="20"/>
                      <w:ind w:left="60"/>
                    </w:pPr>
                    <w:r>
                      <w:fldChar w:fldCharType="begin"/>
                    </w:r>
                    <w:r>
                      <w:rPr>
                        <w:b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rPr>
                        <w:b/>
                        <w:noProof/>
                      </w:rPr>
                      <w:t>24</w:t>
                    </w:r>
                    <w:r>
                      <w:fldChar w:fldCharType="end"/>
                    </w:r>
                    <w:bookmarkEnd w:id="3"/>
                    <w:bookmarkEnd w:id="4"/>
                    <w:r>
                      <w:rPr>
                        <w:b/>
                      </w:rPr>
                      <w:t xml:space="preserve"> </w:t>
                    </w:r>
                    <w:r>
                      <w:rPr>
                        <w:color w:val="B10023"/>
                      </w:rPr>
                      <w:t xml:space="preserve">| </w:t>
                    </w:r>
                    <w:r w:rsidRPr="005C3C18">
                      <w:rPr>
                        <w:rFonts w:ascii="Franklin Gothic Book" w:hAnsi="Franklin Gothic Book"/>
                      </w:rPr>
                      <w:t>CABLE Conductor Man</w:t>
                    </w:r>
                    <w:r w:rsidR="008C0057">
                      <w:rPr>
                        <w:rFonts w:ascii="Franklin Gothic Book" w:hAnsi="Franklin Gothic Book"/>
                      </w:rPr>
                      <w:t>u</w:t>
                    </w:r>
                    <w:r w:rsidRPr="005C3C18">
                      <w:rPr>
                        <w:rFonts w:ascii="Franklin Gothic Book" w:hAnsi="Franklin Gothic Book"/>
                      </w:rPr>
                      <w:t>facturing Prize</w:t>
                    </w:r>
                    <w:r w:rsidR="00E50AAA">
                      <w:rPr>
                        <w:rFonts w:ascii="Franklin Gothic Book" w:hAnsi="Franklin Gothic Book"/>
                      </w:rPr>
                      <w:t xml:space="preserve">, </w:t>
                    </w:r>
                    <w:r w:rsidRPr="005C3C18">
                      <w:rPr>
                        <w:rFonts w:ascii="Franklin Gothic Book" w:hAnsi="Franklin Gothic Book"/>
                      </w:rPr>
                      <w:t xml:space="preserve">Stage </w:t>
                    </w:r>
                    <w:r w:rsidR="00493099">
                      <w:rPr>
                        <w:rFonts w:ascii="Franklin Gothic Book" w:hAnsi="Franklin Gothic Book"/>
                      </w:rPr>
                      <w:t>2</w:t>
                    </w:r>
                    <w:r w:rsidR="00E50AAA">
                      <w:rPr>
                        <w:rFonts w:ascii="Franklin Gothic Book" w:hAnsi="Franklin Gothic Book"/>
                      </w:rPr>
                      <w:t xml:space="preserve"> </w:t>
                    </w:r>
                    <w:r w:rsidR="00970E5F">
                      <w:rPr>
                        <w:rFonts w:ascii="Franklin Gothic Book" w:hAnsi="Franklin Gothic Book"/>
                      </w:rPr>
                      <w:t>Cover Page</w:t>
                    </w:r>
                    <w:r w:rsidR="00E50AAA">
                      <w:rPr>
                        <w:rFonts w:ascii="Franklin Gothic Book" w:hAnsi="Franklin Gothic Book"/>
                      </w:rPr>
                      <w:t xml:space="preserve"> Templat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C9245E" w14:textId="77777777" w:rsidR="00564981" w:rsidRDefault="00564981">
      <w:r>
        <w:separator/>
      </w:r>
    </w:p>
  </w:footnote>
  <w:footnote w:type="continuationSeparator" w:id="0">
    <w:p w14:paraId="55252788" w14:textId="77777777" w:rsidR="00564981" w:rsidRDefault="00564981">
      <w:r>
        <w:continuationSeparator/>
      </w:r>
    </w:p>
  </w:footnote>
  <w:footnote w:type="continuationNotice" w:id="1">
    <w:p w14:paraId="482036B1" w14:textId="77777777" w:rsidR="00564981" w:rsidRDefault="00564981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1E63BE"/>
    <w:multiLevelType w:val="hybridMultilevel"/>
    <w:tmpl w:val="8C0E980E"/>
    <w:lvl w:ilvl="0" w:tplc="B1A82516">
      <w:numFmt w:val="bullet"/>
      <w:lvlText w:val="•"/>
      <w:lvlJc w:val="left"/>
      <w:pPr>
        <w:ind w:left="36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15F02F3"/>
    <w:multiLevelType w:val="hybridMultilevel"/>
    <w:tmpl w:val="0EC8864A"/>
    <w:lvl w:ilvl="0" w:tplc="3CDE9496">
      <w:start w:val="1"/>
      <w:numFmt w:val="bullet"/>
      <w:pStyle w:val="TopicsTextBulletPoints"/>
      <w:lvlText w:val=""/>
      <w:lvlJc w:val="left"/>
      <w:pPr>
        <w:ind w:left="1080" w:hanging="360"/>
      </w:pPr>
      <w:rPr>
        <w:rFonts w:ascii="Symbol" w:hAnsi="Symbol" w:hint="default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E7A34BC"/>
    <w:multiLevelType w:val="hybridMultilevel"/>
    <w:tmpl w:val="407A0A80"/>
    <w:lvl w:ilvl="0" w:tplc="04090001">
      <w:start w:val="1"/>
      <w:numFmt w:val="bullet"/>
      <w:lvlText w:val=""/>
      <w:lvlJc w:val="left"/>
      <w:pPr>
        <w:ind w:left="8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5" w:hanging="360"/>
      </w:pPr>
      <w:rPr>
        <w:rFonts w:ascii="Wingdings" w:hAnsi="Wingdings" w:hint="default"/>
      </w:rPr>
    </w:lvl>
  </w:abstractNum>
  <w:abstractNum w:abstractNumId="3" w15:restartNumberingAfterBreak="0">
    <w:nsid w:val="2F405D07"/>
    <w:multiLevelType w:val="hybridMultilevel"/>
    <w:tmpl w:val="C498776C"/>
    <w:lvl w:ilvl="0" w:tplc="3684F25E">
      <w:numFmt w:val="bullet"/>
      <w:lvlText w:val="•"/>
      <w:lvlJc w:val="left"/>
      <w:pPr>
        <w:ind w:left="720" w:hanging="360"/>
      </w:pPr>
      <w:rPr>
        <w:rFonts w:ascii="Calibri" w:eastAsia="Times New Roman" w:hAnsi="Calibri" w:cs="Times New Roman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2965D07"/>
    <w:multiLevelType w:val="hybridMultilevel"/>
    <w:tmpl w:val="1B3E81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7D0C114">
      <w:start w:val="1"/>
      <w:numFmt w:val="decimal"/>
      <w:pStyle w:val="CableList"/>
      <w:lvlText w:val="%2."/>
      <w:lvlJc w:val="left"/>
      <w:pPr>
        <w:ind w:left="1440" w:hanging="360"/>
      </w:pPr>
      <w:rPr>
        <w:rFonts w:hint="default"/>
      </w:rPr>
    </w:lvl>
    <w:lvl w:ilvl="2" w:tplc="018EE82E">
      <w:start w:val="1"/>
      <w:numFmt w:val="lowerLetter"/>
      <w:lvlText w:val="%3."/>
      <w:lvlJc w:val="left"/>
      <w:pPr>
        <w:ind w:left="2160" w:hanging="360"/>
      </w:pPr>
      <w:rPr>
        <w:rFonts w:ascii="Franklin Gothic Book" w:eastAsia="Calibri" w:hAnsi="Franklin Gothic Book" w:cs="Calibri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03F42E8"/>
    <w:multiLevelType w:val="hybridMultilevel"/>
    <w:tmpl w:val="775EC274"/>
    <w:lvl w:ilvl="0" w:tplc="80304174">
      <w:numFmt w:val="bullet"/>
      <w:lvlText w:val="•"/>
      <w:lvlJc w:val="left"/>
      <w:pPr>
        <w:ind w:left="360" w:hanging="360"/>
      </w:pPr>
      <w:rPr>
        <w:rFonts w:ascii="Calibri" w:eastAsia="Times New Roman" w:hAnsi="Calibri" w:cs="Times New Roman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0D30069"/>
    <w:multiLevelType w:val="hybridMultilevel"/>
    <w:tmpl w:val="8C0C4B4E"/>
    <w:lvl w:ilvl="0" w:tplc="127437D2">
      <w:numFmt w:val="bullet"/>
      <w:lvlText w:val="-"/>
      <w:lvlJc w:val="left"/>
      <w:pPr>
        <w:ind w:left="460" w:hanging="360"/>
      </w:pPr>
      <w:rPr>
        <w:rFonts w:ascii="Calibri" w:eastAsia="Calibri" w:hAnsi="Calibri" w:cs="Calibri" w:hint="default"/>
      </w:rPr>
    </w:lvl>
    <w:lvl w:ilvl="1" w:tplc="640EE744">
      <w:start w:val="1"/>
      <w:numFmt w:val="bullet"/>
      <w:pStyle w:val="CABLEBullet2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7" w15:restartNumberingAfterBreak="0">
    <w:nsid w:val="5DE02D44"/>
    <w:multiLevelType w:val="hybridMultilevel"/>
    <w:tmpl w:val="E25EB49A"/>
    <w:lvl w:ilvl="0" w:tplc="E2A0A87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64183E31"/>
    <w:multiLevelType w:val="hybridMultilevel"/>
    <w:tmpl w:val="2E140CF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9DF89BA4">
      <w:start w:val="1"/>
      <w:numFmt w:val="bullet"/>
      <w:lvlText w:val="-"/>
      <w:lvlJc w:val="left"/>
      <w:pPr>
        <w:ind w:left="1080" w:hanging="360"/>
      </w:pPr>
      <w:rPr>
        <w:rFonts w:ascii="Calibri" w:eastAsia="Times New Roman" w:hAnsi="Calibri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6D342889"/>
    <w:multiLevelType w:val="hybridMultilevel"/>
    <w:tmpl w:val="E684D468"/>
    <w:lvl w:ilvl="0" w:tplc="2CA03C4C">
      <w:start w:val="1"/>
      <w:numFmt w:val="bullet"/>
      <w:pStyle w:val="CABLE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1"/>
        <w:szCs w:val="2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FBC5097"/>
    <w:multiLevelType w:val="hybridMultilevel"/>
    <w:tmpl w:val="9A4A8C14"/>
    <w:lvl w:ilvl="0" w:tplc="5C327168">
      <w:start w:val="1"/>
      <w:numFmt w:val="decimal"/>
      <w:lvlText w:val="%1."/>
      <w:lvlJc w:val="left"/>
      <w:pPr>
        <w:ind w:left="821" w:hanging="361"/>
      </w:pPr>
      <w:rPr>
        <w:rFonts w:ascii="Calibri" w:eastAsia="Calibri" w:hAnsi="Calibri" w:cs="Calibri" w:hint="default"/>
        <w:b/>
        <w:bCs/>
        <w:color w:val="202020"/>
        <w:spacing w:val="-6"/>
        <w:w w:val="100"/>
        <w:sz w:val="21"/>
        <w:szCs w:val="21"/>
        <w:lang w:val="en-US" w:eastAsia="en-US" w:bidi="en-US"/>
      </w:rPr>
    </w:lvl>
    <w:lvl w:ilvl="1" w:tplc="345C2D98">
      <w:numFmt w:val="bullet"/>
      <w:lvlText w:val="•"/>
      <w:lvlJc w:val="left"/>
      <w:pPr>
        <w:ind w:left="1738" w:hanging="361"/>
      </w:pPr>
      <w:rPr>
        <w:rFonts w:hint="default"/>
        <w:lang w:val="en-US" w:eastAsia="en-US" w:bidi="en-US"/>
      </w:rPr>
    </w:lvl>
    <w:lvl w:ilvl="2" w:tplc="A1166A0E">
      <w:numFmt w:val="bullet"/>
      <w:lvlText w:val="•"/>
      <w:lvlJc w:val="left"/>
      <w:pPr>
        <w:ind w:left="2656" w:hanging="361"/>
      </w:pPr>
      <w:rPr>
        <w:rFonts w:hint="default"/>
        <w:lang w:val="en-US" w:eastAsia="en-US" w:bidi="en-US"/>
      </w:rPr>
    </w:lvl>
    <w:lvl w:ilvl="3" w:tplc="2BD4B4BA">
      <w:numFmt w:val="bullet"/>
      <w:lvlText w:val="•"/>
      <w:lvlJc w:val="left"/>
      <w:pPr>
        <w:ind w:left="3574" w:hanging="361"/>
      </w:pPr>
      <w:rPr>
        <w:rFonts w:hint="default"/>
        <w:lang w:val="en-US" w:eastAsia="en-US" w:bidi="en-US"/>
      </w:rPr>
    </w:lvl>
    <w:lvl w:ilvl="4" w:tplc="EE0262C0">
      <w:numFmt w:val="bullet"/>
      <w:lvlText w:val="•"/>
      <w:lvlJc w:val="left"/>
      <w:pPr>
        <w:ind w:left="4492" w:hanging="361"/>
      </w:pPr>
      <w:rPr>
        <w:rFonts w:hint="default"/>
        <w:lang w:val="en-US" w:eastAsia="en-US" w:bidi="en-US"/>
      </w:rPr>
    </w:lvl>
    <w:lvl w:ilvl="5" w:tplc="CA4EA95A">
      <w:numFmt w:val="bullet"/>
      <w:lvlText w:val="•"/>
      <w:lvlJc w:val="left"/>
      <w:pPr>
        <w:ind w:left="5410" w:hanging="361"/>
      </w:pPr>
      <w:rPr>
        <w:rFonts w:hint="default"/>
        <w:lang w:val="en-US" w:eastAsia="en-US" w:bidi="en-US"/>
      </w:rPr>
    </w:lvl>
    <w:lvl w:ilvl="6" w:tplc="6C300C72">
      <w:numFmt w:val="bullet"/>
      <w:lvlText w:val="•"/>
      <w:lvlJc w:val="left"/>
      <w:pPr>
        <w:ind w:left="6328" w:hanging="361"/>
      </w:pPr>
      <w:rPr>
        <w:rFonts w:hint="default"/>
        <w:lang w:val="en-US" w:eastAsia="en-US" w:bidi="en-US"/>
      </w:rPr>
    </w:lvl>
    <w:lvl w:ilvl="7" w:tplc="E500AF2E">
      <w:numFmt w:val="bullet"/>
      <w:lvlText w:val="•"/>
      <w:lvlJc w:val="left"/>
      <w:pPr>
        <w:ind w:left="7246" w:hanging="361"/>
      </w:pPr>
      <w:rPr>
        <w:rFonts w:hint="default"/>
        <w:lang w:val="en-US" w:eastAsia="en-US" w:bidi="en-US"/>
      </w:rPr>
    </w:lvl>
    <w:lvl w:ilvl="8" w:tplc="F37C6978">
      <w:numFmt w:val="bullet"/>
      <w:lvlText w:val="•"/>
      <w:lvlJc w:val="left"/>
      <w:pPr>
        <w:ind w:left="8164" w:hanging="361"/>
      </w:pPr>
      <w:rPr>
        <w:rFonts w:hint="default"/>
        <w:lang w:val="en-US" w:eastAsia="en-US" w:bidi="en-US"/>
      </w:rPr>
    </w:lvl>
  </w:abstractNum>
  <w:abstractNum w:abstractNumId="11" w15:restartNumberingAfterBreak="0">
    <w:nsid w:val="7AA13FFA"/>
    <w:multiLevelType w:val="hybridMultilevel"/>
    <w:tmpl w:val="56A6B3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CE352C3"/>
    <w:multiLevelType w:val="hybridMultilevel"/>
    <w:tmpl w:val="89FE47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07695647">
    <w:abstractNumId w:val="9"/>
  </w:num>
  <w:num w:numId="2" w16cid:durableId="1746103401">
    <w:abstractNumId w:val="4"/>
  </w:num>
  <w:num w:numId="3" w16cid:durableId="1058166375">
    <w:abstractNumId w:val="1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" w16cid:durableId="874151244">
    <w:abstractNumId w:val="1"/>
  </w:num>
  <w:num w:numId="5" w16cid:durableId="1585871187">
    <w:abstractNumId w:val="6"/>
  </w:num>
  <w:num w:numId="6" w16cid:durableId="9845283">
    <w:abstractNumId w:val="2"/>
  </w:num>
  <w:num w:numId="7" w16cid:durableId="2139687965">
    <w:abstractNumId w:val="7"/>
  </w:num>
  <w:num w:numId="8" w16cid:durableId="284502263">
    <w:abstractNumId w:val="4"/>
    <w:lvlOverride w:ilvl="0">
      <w:startOverride w:val="1"/>
    </w:lvlOverride>
    <w:lvlOverride w:ilvl="1">
      <w:startOverride w:val="1"/>
    </w:lvlOverride>
  </w:num>
  <w:num w:numId="9" w16cid:durableId="1250653860">
    <w:abstractNumId w:val="12"/>
  </w:num>
  <w:num w:numId="10" w16cid:durableId="1736126365">
    <w:abstractNumId w:val="6"/>
  </w:num>
  <w:num w:numId="11" w16cid:durableId="579994213">
    <w:abstractNumId w:val="9"/>
  </w:num>
  <w:num w:numId="12" w16cid:durableId="5375302">
    <w:abstractNumId w:val="8"/>
  </w:num>
  <w:num w:numId="13" w16cid:durableId="1536234356">
    <w:abstractNumId w:val="5"/>
  </w:num>
  <w:num w:numId="14" w16cid:durableId="226843591">
    <w:abstractNumId w:val="0"/>
  </w:num>
  <w:num w:numId="15" w16cid:durableId="427435364">
    <w:abstractNumId w:val="3"/>
  </w:num>
  <w:num w:numId="16" w16cid:durableId="1905603768">
    <w:abstractNumId w:val="9"/>
  </w:num>
  <w:num w:numId="17" w16cid:durableId="1844516122">
    <w:abstractNumId w:val="11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zszQzMjE2NDU0MTNU0lEKTi0uzszPAykwtKwFAG+oHxQtAAAA"/>
  </w:docVars>
  <w:rsids>
    <w:rsidRoot w:val="00FF4F41"/>
    <w:rsid w:val="00002A4E"/>
    <w:rsid w:val="00006B7A"/>
    <w:rsid w:val="00010E14"/>
    <w:rsid w:val="00011BAD"/>
    <w:rsid w:val="00012465"/>
    <w:rsid w:val="000133D6"/>
    <w:rsid w:val="000201DF"/>
    <w:rsid w:val="0002299C"/>
    <w:rsid w:val="000241B8"/>
    <w:rsid w:val="00024A89"/>
    <w:rsid w:val="000321DE"/>
    <w:rsid w:val="0003261E"/>
    <w:rsid w:val="000339B6"/>
    <w:rsid w:val="0003516F"/>
    <w:rsid w:val="00035E1F"/>
    <w:rsid w:val="00036EDE"/>
    <w:rsid w:val="00041E23"/>
    <w:rsid w:val="00046341"/>
    <w:rsid w:val="00051CAA"/>
    <w:rsid w:val="00051E78"/>
    <w:rsid w:val="00056F53"/>
    <w:rsid w:val="00062710"/>
    <w:rsid w:val="00063A23"/>
    <w:rsid w:val="00063E03"/>
    <w:rsid w:val="00066FA9"/>
    <w:rsid w:val="00070A22"/>
    <w:rsid w:val="000714F4"/>
    <w:rsid w:val="00075B58"/>
    <w:rsid w:val="00076E24"/>
    <w:rsid w:val="0007792D"/>
    <w:rsid w:val="00077AFD"/>
    <w:rsid w:val="0008393B"/>
    <w:rsid w:val="00085BEE"/>
    <w:rsid w:val="00091407"/>
    <w:rsid w:val="000936A7"/>
    <w:rsid w:val="000A2083"/>
    <w:rsid w:val="000A3EB3"/>
    <w:rsid w:val="000A5899"/>
    <w:rsid w:val="000B1258"/>
    <w:rsid w:val="000B181D"/>
    <w:rsid w:val="000B72C8"/>
    <w:rsid w:val="000C1B76"/>
    <w:rsid w:val="000C28D1"/>
    <w:rsid w:val="000C53CF"/>
    <w:rsid w:val="000C5403"/>
    <w:rsid w:val="000C659C"/>
    <w:rsid w:val="000C6812"/>
    <w:rsid w:val="000C773E"/>
    <w:rsid w:val="000D1AAD"/>
    <w:rsid w:val="000D1D42"/>
    <w:rsid w:val="000D3352"/>
    <w:rsid w:val="000D71AC"/>
    <w:rsid w:val="000E0AD2"/>
    <w:rsid w:val="000E2ADC"/>
    <w:rsid w:val="000E2EA6"/>
    <w:rsid w:val="000F164F"/>
    <w:rsid w:val="000F5866"/>
    <w:rsid w:val="000F70BF"/>
    <w:rsid w:val="000F7DB2"/>
    <w:rsid w:val="00102C54"/>
    <w:rsid w:val="00103E40"/>
    <w:rsid w:val="0010430D"/>
    <w:rsid w:val="00104942"/>
    <w:rsid w:val="001052DB"/>
    <w:rsid w:val="00115EB9"/>
    <w:rsid w:val="00125916"/>
    <w:rsid w:val="001363FB"/>
    <w:rsid w:val="00136683"/>
    <w:rsid w:val="001378BE"/>
    <w:rsid w:val="00137E47"/>
    <w:rsid w:val="00141562"/>
    <w:rsid w:val="00145380"/>
    <w:rsid w:val="00146A1A"/>
    <w:rsid w:val="00146F57"/>
    <w:rsid w:val="00152898"/>
    <w:rsid w:val="00153DDC"/>
    <w:rsid w:val="0015412B"/>
    <w:rsid w:val="0015461A"/>
    <w:rsid w:val="001558D5"/>
    <w:rsid w:val="00160826"/>
    <w:rsid w:val="0016437B"/>
    <w:rsid w:val="00172A66"/>
    <w:rsid w:val="00172DE0"/>
    <w:rsid w:val="00173002"/>
    <w:rsid w:val="00175C3F"/>
    <w:rsid w:val="00177D73"/>
    <w:rsid w:val="001819C3"/>
    <w:rsid w:val="00192777"/>
    <w:rsid w:val="0019493C"/>
    <w:rsid w:val="001A1272"/>
    <w:rsid w:val="001A469F"/>
    <w:rsid w:val="001A56BB"/>
    <w:rsid w:val="001B0D17"/>
    <w:rsid w:val="001B1CA2"/>
    <w:rsid w:val="001B2676"/>
    <w:rsid w:val="001B3CD2"/>
    <w:rsid w:val="001B6D1C"/>
    <w:rsid w:val="001C0B2E"/>
    <w:rsid w:val="001C1B91"/>
    <w:rsid w:val="001C1C31"/>
    <w:rsid w:val="001C344B"/>
    <w:rsid w:val="001C36AB"/>
    <w:rsid w:val="001C3DF5"/>
    <w:rsid w:val="001C4516"/>
    <w:rsid w:val="001C49D2"/>
    <w:rsid w:val="001C5B15"/>
    <w:rsid w:val="001D0401"/>
    <w:rsid w:val="001D15A3"/>
    <w:rsid w:val="001E04F2"/>
    <w:rsid w:val="001E1CBA"/>
    <w:rsid w:val="001E42DD"/>
    <w:rsid w:val="001E4CAE"/>
    <w:rsid w:val="001F15D1"/>
    <w:rsid w:val="001F1C2B"/>
    <w:rsid w:val="001F2463"/>
    <w:rsid w:val="001F7EFD"/>
    <w:rsid w:val="002005FC"/>
    <w:rsid w:val="0020358B"/>
    <w:rsid w:val="00203BC9"/>
    <w:rsid w:val="00206A92"/>
    <w:rsid w:val="002109B4"/>
    <w:rsid w:val="002111A1"/>
    <w:rsid w:val="002152AB"/>
    <w:rsid w:val="0021646A"/>
    <w:rsid w:val="002166F2"/>
    <w:rsid w:val="0022007B"/>
    <w:rsid w:val="002216BE"/>
    <w:rsid w:val="00223C17"/>
    <w:rsid w:val="00224192"/>
    <w:rsid w:val="0023032F"/>
    <w:rsid w:val="00230994"/>
    <w:rsid w:val="00234BC1"/>
    <w:rsid w:val="00240434"/>
    <w:rsid w:val="00244CAA"/>
    <w:rsid w:val="0025290F"/>
    <w:rsid w:val="00253492"/>
    <w:rsid w:val="002536DE"/>
    <w:rsid w:val="002601C5"/>
    <w:rsid w:val="00260783"/>
    <w:rsid w:val="0026237A"/>
    <w:rsid w:val="00262A95"/>
    <w:rsid w:val="00264F61"/>
    <w:rsid w:val="002654EC"/>
    <w:rsid w:val="002700ED"/>
    <w:rsid w:val="00272725"/>
    <w:rsid w:val="00272D67"/>
    <w:rsid w:val="00277946"/>
    <w:rsid w:val="0028107C"/>
    <w:rsid w:val="00287F6A"/>
    <w:rsid w:val="00292376"/>
    <w:rsid w:val="002975AD"/>
    <w:rsid w:val="002B19DB"/>
    <w:rsid w:val="002C29ED"/>
    <w:rsid w:val="002C2D33"/>
    <w:rsid w:val="002C6830"/>
    <w:rsid w:val="002C7F3F"/>
    <w:rsid w:val="002D240C"/>
    <w:rsid w:val="002D30FE"/>
    <w:rsid w:val="002D4706"/>
    <w:rsid w:val="002D5D65"/>
    <w:rsid w:val="002D6FC5"/>
    <w:rsid w:val="002E034C"/>
    <w:rsid w:val="002E10D6"/>
    <w:rsid w:val="002E26E0"/>
    <w:rsid w:val="002E7A2E"/>
    <w:rsid w:val="002E7C03"/>
    <w:rsid w:val="002F30B0"/>
    <w:rsid w:val="00301AEA"/>
    <w:rsid w:val="003024F1"/>
    <w:rsid w:val="00302EAD"/>
    <w:rsid w:val="0030426F"/>
    <w:rsid w:val="0031712A"/>
    <w:rsid w:val="00320121"/>
    <w:rsid w:val="003238A5"/>
    <w:rsid w:val="00327140"/>
    <w:rsid w:val="00327F2B"/>
    <w:rsid w:val="00335129"/>
    <w:rsid w:val="0034018D"/>
    <w:rsid w:val="00340804"/>
    <w:rsid w:val="0034195E"/>
    <w:rsid w:val="003465D1"/>
    <w:rsid w:val="00347E6D"/>
    <w:rsid w:val="00363810"/>
    <w:rsid w:val="003649D0"/>
    <w:rsid w:val="00366187"/>
    <w:rsid w:val="00370A49"/>
    <w:rsid w:val="003719DE"/>
    <w:rsid w:val="00371B5D"/>
    <w:rsid w:val="00371BA4"/>
    <w:rsid w:val="00374971"/>
    <w:rsid w:val="003761E5"/>
    <w:rsid w:val="003775D4"/>
    <w:rsid w:val="003807A0"/>
    <w:rsid w:val="00380E03"/>
    <w:rsid w:val="00381A9A"/>
    <w:rsid w:val="00382234"/>
    <w:rsid w:val="00384F88"/>
    <w:rsid w:val="003854B2"/>
    <w:rsid w:val="003855E9"/>
    <w:rsid w:val="0038632A"/>
    <w:rsid w:val="00387062"/>
    <w:rsid w:val="0038797D"/>
    <w:rsid w:val="00390A30"/>
    <w:rsid w:val="00391F2E"/>
    <w:rsid w:val="003950CC"/>
    <w:rsid w:val="00397DB0"/>
    <w:rsid w:val="003B7F94"/>
    <w:rsid w:val="003C0CA8"/>
    <w:rsid w:val="003C348E"/>
    <w:rsid w:val="003C6277"/>
    <w:rsid w:val="003C6E44"/>
    <w:rsid w:val="003D1F7D"/>
    <w:rsid w:val="003D5A34"/>
    <w:rsid w:val="003D6848"/>
    <w:rsid w:val="003E076B"/>
    <w:rsid w:val="003E0ED4"/>
    <w:rsid w:val="003E2234"/>
    <w:rsid w:val="003E2769"/>
    <w:rsid w:val="003E373B"/>
    <w:rsid w:val="003E3B15"/>
    <w:rsid w:val="003E3B28"/>
    <w:rsid w:val="003E6664"/>
    <w:rsid w:val="003E70E5"/>
    <w:rsid w:val="003F579D"/>
    <w:rsid w:val="003F61C2"/>
    <w:rsid w:val="00401AE2"/>
    <w:rsid w:val="004025BF"/>
    <w:rsid w:val="00403945"/>
    <w:rsid w:val="004105A9"/>
    <w:rsid w:val="00410A73"/>
    <w:rsid w:val="00412BAC"/>
    <w:rsid w:val="004134A8"/>
    <w:rsid w:val="00414EED"/>
    <w:rsid w:val="00415144"/>
    <w:rsid w:val="00421012"/>
    <w:rsid w:val="00421121"/>
    <w:rsid w:val="00421144"/>
    <w:rsid w:val="00422908"/>
    <w:rsid w:val="004230E0"/>
    <w:rsid w:val="00423CD3"/>
    <w:rsid w:val="004274AA"/>
    <w:rsid w:val="00430B60"/>
    <w:rsid w:val="00431E5B"/>
    <w:rsid w:val="00432488"/>
    <w:rsid w:val="004342D5"/>
    <w:rsid w:val="00435D5E"/>
    <w:rsid w:val="00437D7F"/>
    <w:rsid w:val="00444C0A"/>
    <w:rsid w:val="004462B3"/>
    <w:rsid w:val="00447A56"/>
    <w:rsid w:val="00451093"/>
    <w:rsid w:val="00453F46"/>
    <w:rsid w:val="00454A99"/>
    <w:rsid w:val="00455643"/>
    <w:rsid w:val="00456716"/>
    <w:rsid w:val="00464610"/>
    <w:rsid w:val="00465E8A"/>
    <w:rsid w:val="00467D67"/>
    <w:rsid w:val="00470CEB"/>
    <w:rsid w:val="004718F0"/>
    <w:rsid w:val="00471D23"/>
    <w:rsid w:val="00472690"/>
    <w:rsid w:val="00474CBE"/>
    <w:rsid w:val="00474F9D"/>
    <w:rsid w:val="00476129"/>
    <w:rsid w:val="00476614"/>
    <w:rsid w:val="00480514"/>
    <w:rsid w:val="0048064A"/>
    <w:rsid w:val="00480A1C"/>
    <w:rsid w:val="00481C0B"/>
    <w:rsid w:val="00482151"/>
    <w:rsid w:val="00482DF5"/>
    <w:rsid w:val="00483A13"/>
    <w:rsid w:val="004852C5"/>
    <w:rsid w:val="00485A86"/>
    <w:rsid w:val="00486393"/>
    <w:rsid w:val="004914A7"/>
    <w:rsid w:val="00493099"/>
    <w:rsid w:val="00497CCA"/>
    <w:rsid w:val="004A0389"/>
    <w:rsid w:val="004A0C1A"/>
    <w:rsid w:val="004A0E20"/>
    <w:rsid w:val="004A1CB7"/>
    <w:rsid w:val="004A2354"/>
    <w:rsid w:val="004A4239"/>
    <w:rsid w:val="004A5187"/>
    <w:rsid w:val="004B1E30"/>
    <w:rsid w:val="004B2378"/>
    <w:rsid w:val="004B4C12"/>
    <w:rsid w:val="004B5087"/>
    <w:rsid w:val="004C20D8"/>
    <w:rsid w:val="004C2D44"/>
    <w:rsid w:val="004C4568"/>
    <w:rsid w:val="004C71A7"/>
    <w:rsid w:val="004C7576"/>
    <w:rsid w:val="004D2920"/>
    <w:rsid w:val="004D2F03"/>
    <w:rsid w:val="004D5C86"/>
    <w:rsid w:val="004E2F37"/>
    <w:rsid w:val="004E5C25"/>
    <w:rsid w:val="004F0367"/>
    <w:rsid w:val="004F6981"/>
    <w:rsid w:val="00504EDB"/>
    <w:rsid w:val="0051023F"/>
    <w:rsid w:val="00511F78"/>
    <w:rsid w:val="00515724"/>
    <w:rsid w:val="00520B45"/>
    <w:rsid w:val="005215AD"/>
    <w:rsid w:val="005246A7"/>
    <w:rsid w:val="0052733A"/>
    <w:rsid w:val="00531C80"/>
    <w:rsid w:val="00534751"/>
    <w:rsid w:val="00544179"/>
    <w:rsid w:val="00547CBD"/>
    <w:rsid w:val="00547D7E"/>
    <w:rsid w:val="00552B6D"/>
    <w:rsid w:val="00552BEC"/>
    <w:rsid w:val="00564981"/>
    <w:rsid w:val="0056517F"/>
    <w:rsid w:val="00571791"/>
    <w:rsid w:val="00571D1C"/>
    <w:rsid w:val="00582DDB"/>
    <w:rsid w:val="00583BFB"/>
    <w:rsid w:val="00583FA5"/>
    <w:rsid w:val="005850A3"/>
    <w:rsid w:val="00586195"/>
    <w:rsid w:val="00590C37"/>
    <w:rsid w:val="0059251D"/>
    <w:rsid w:val="00595A7C"/>
    <w:rsid w:val="00596EEC"/>
    <w:rsid w:val="00597D81"/>
    <w:rsid w:val="005A3F1F"/>
    <w:rsid w:val="005A64AC"/>
    <w:rsid w:val="005A680E"/>
    <w:rsid w:val="005B19AB"/>
    <w:rsid w:val="005B4DEC"/>
    <w:rsid w:val="005B6C9C"/>
    <w:rsid w:val="005B7603"/>
    <w:rsid w:val="005B7CCD"/>
    <w:rsid w:val="005C1164"/>
    <w:rsid w:val="005C36AD"/>
    <w:rsid w:val="005C3C18"/>
    <w:rsid w:val="005C3DD0"/>
    <w:rsid w:val="005C6FAA"/>
    <w:rsid w:val="005C7742"/>
    <w:rsid w:val="005D1011"/>
    <w:rsid w:val="005D128C"/>
    <w:rsid w:val="005D24F1"/>
    <w:rsid w:val="005D4E70"/>
    <w:rsid w:val="005D731A"/>
    <w:rsid w:val="005E343D"/>
    <w:rsid w:val="005E3456"/>
    <w:rsid w:val="005E4C71"/>
    <w:rsid w:val="005E5B3A"/>
    <w:rsid w:val="005F0985"/>
    <w:rsid w:val="005F4124"/>
    <w:rsid w:val="005F441A"/>
    <w:rsid w:val="005F6ACA"/>
    <w:rsid w:val="005F74F3"/>
    <w:rsid w:val="00601B86"/>
    <w:rsid w:val="00602D2D"/>
    <w:rsid w:val="006056FB"/>
    <w:rsid w:val="0061622C"/>
    <w:rsid w:val="00616A7A"/>
    <w:rsid w:val="006230B8"/>
    <w:rsid w:val="00625A50"/>
    <w:rsid w:val="00625C7C"/>
    <w:rsid w:val="00632186"/>
    <w:rsid w:val="00632B04"/>
    <w:rsid w:val="006330BB"/>
    <w:rsid w:val="00633450"/>
    <w:rsid w:val="00633472"/>
    <w:rsid w:val="0063583E"/>
    <w:rsid w:val="006361D9"/>
    <w:rsid w:val="00636765"/>
    <w:rsid w:val="006370B8"/>
    <w:rsid w:val="0064508E"/>
    <w:rsid w:val="00645D0A"/>
    <w:rsid w:val="00650E6D"/>
    <w:rsid w:val="006559D3"/>
    <w:rsid w:val="006634CB"/>
    <w:rsid w:val="00665823"/>
    <w:rsid w:val="0067190D"/>
    <w:rsid w:val="00671DE5"/>
    <w:rsid w:val="00672D81"/>
    <w:rsid w:val="00674866"/>
    <w:rsid w:val="00675154"/>
    <w:rsid w:val="006779D6"/>
    <w:rsid w:val="00681BD7"/>
    <w:rsid w:val="00683C87"/>
    <w:rsid w:val="00684874"/>
    <w:rsid w:val="00684F0C"/>
    <w:rsid w:val="00687B1D"/>
    <w:rsid w:val="00690309"/>
    <w:rsid w:val="0069181C"/>
    <w:rsid w:val="00692B52"/>
    <w:rsid w:val="006944AF"/>
    <w:rsid w:val="006960F9"/>
    <w:rsid w:val="006965F0"/>
    <w:rsid w:val="006A1032"/>
    <w:rsid w:val="006A1C6D"/>
    <w:rsid w:val="006A4F92"/>
    <w:rsid w:val="006A676E"/>
    <w:rsid w:val="006B130F"/>
    <w:rsid w:val="006B4E3B"/>
    <w:rsid w:val="006B5E66"/>
    <w:rsid w:val="006C2828"/>
    <w:rsid w:val="006C537D"/>
    <w:rsid w:val="006C66A9"/>
    <w:rsid w:val="006D3977"/>
    <w:rsid w:val="006D5F3B"/>
    <w:rsid w:val="006E544D"/>
    <w:rsid w:val="006E5E94"/>
    <w:rsid w:val="006E700A"/>
    <w:rsid w:val="006F0C04"/>
    <w:rsid w:val="006F4D1A"/>
    <w:rsid w:val="006F58B9"/>
    <w:rsid w:val="006F6A57"/>
    <w:rsid w:val="007018E1"/>
    <w:rsid w:val="00702E25"/>
    <w:rsid w:val="007140F7"/>
    <w:rsid w:val="007158EC"/>
    <w:rsid w:val="0072208A"/>
    <w:rsid w:val="00723AAF"/>
    <w:rsid w:val="00724A93"/>
    <w:rsid w:val="00731D51"/>
    <w:rsid w:val="00732A1D"/>
    <w:rsid w:val="007331BB"/>
    <w:rsid w:val="00736F79"/>
    <w:rsid w:val="00740621"/>
    <w:rsid w:val="00740F9C"/>
    <w:rsid w:val="00741B96"/>
    <w:rsid w:val="0074278C"/>
    <w:rsid w:val="00743336"/>
    <w:rsid w:val="00747F6A"/>
    <w:rsid w:val="0076241E"/>
    <w:rsid w:val="00762551"/>
    <w:rsid w:val="00762B5B"/>
    <w:rsid w:val="00762BDF"/>
    <w:rsid w:val="007631A9"/>
    <w:rsid w:val="00776300"/>
    <w:rsid w:val="00776A09"/>
    <w:rsid w:val="00783AEF"/>
    <w:rsid w:val="00786975"/>
    <w:rsid w:val="007A070E"/>
    <w:rsid w:val="007A1359"/>
    <w:rsid w:val="007A2C31"/>
    <w:rsid w:val="007A685E"/>
    <w:rsid w:val="007A7582"/>
    <w:rsid w:val="007A7A4A"/>
    <w:rsid w:val="007B0688"/>
    <w:rsid w:val="007B0D82"/>
    <w:rsid w:val="007B14FA"/>
    <w:rsid w:val="007B34DF"/>
    <w:rsid w:val="007B3C2A"/>
    <w:rsid w:val="007B6CC1"/>
    <w:rsid w:val="007C060B"/>
    <w:rsid w:val="007C0708"/>
    <w:rsid w:val="007C1B82"/>
    <w:rsid w:val="007C2A28"/>
    <w:rsid w:val="007C42E4"/>
    <w:rsid w:val="007C73D6"/>
    <w:rsid w:val="007C76A2"/>
    <w:rsid w:val="007D0071"/>
    <w:rsid w:val="007D0522"/>
    <w:rsid w:val="007D10B2"/>
    <w:rsid w:val="007D12E7"/>
    <w:rsid w:val="007D24E0"/>
    <w:rsid w:val="007D2521"/>
    <w:rsid w:val="007D4CE4"/>
    <w:rsid w:val="007D628E"/>
    <w:rsid w:val="007D751F"/>
    <w:rsid w:val="007E1358"/>
    <w:rsid w:val="007E2625"/>
    <w:rsid w:val="007E7C8A"/>
    <w:rsid w:val="007F3DE5"/>
    <w:rsid w:val="007F4966"/>
    <w:rsid w:val="007F7B38"/>
    <w:rsid w:val="008031AC"/>
    <w:rsid w:val="008033C9"/>
    <w:rsid w:val="00810006"/>
    <w:rsid w:val="00810874"/>
    <w:rsid w:val="00810985"/>
    <w:rsid w:val="00811300"/>
    <w:rsid w:val="0081153B"/>
    <w:rsid w:val="00811A6E"/>
    <w:rsid w:val="00815460"/>
    <w:rsid w:val="00815A31"/>
    <w:rsid w:val="00815DB8"/>
    <w:rsid w:val="00820C51"/>
    <w:rsid w:val="00820E14"/>
    <w:rsid w:val="0082195F"/>
    <w:rsid w:val="00824C38"/>
    <w:rsid w:val="00831C9D"/>
    <w:rsid w:val="00831E55"/>
    <w:rsid w:val="00836639"/>
    <w:rsid w:val="00836C27"/>
    <w:rsid w:val="00837C04"/>
    <w:rsid w:val="00840FA4"/>
    <w:rsid w:val="00841FD0"/>
    <w:rsid w:val="00850509"/>
    <w:rsid w:val="00852920"/>
    <w:rsid w:val="0085529B"/>
    <w:rsid w:val="00855F1A"/>
    <w:rsid w:val="008576FE"/>
    <w:rsid w:val="00861036"/>
    <w:rsid w:val="0086112D"/>
    <w:rsid w:val="008645E5"/>
    <w:rsid w:val="00867382"/>
    <w:rsid w:val="008678E4"/>
    <w:rsid w:val="00867A87"/>
    <w:rsid w:val="00875114"/>
    <w:rsid w:val="00884B0A"/>
    <w:rsid w:val="008919B5"/>
    <w:rsid w:val="00895274"/>
    <w:rsid w:val="00895539"/>
    <w:rsid w:val="008967F3"/>
    <w:rsid w:val="00897CA8"/>
    <w:rsid w:val="008A44F4"/>
    <w:rsid w:val="008B2A8E"/>
    <w:rsid w:val="008B5E7F"/>
    <w:rsid w:val="008C0057"/>
    <w:rsid w:val="008C2475"/>
    <w:rsid w:val="008C728F"/>
    <w:rsid w:val="008C73CE"/>
    <w:rsid w:val="008D1BF3"/>
    <w:rsid w:val="008D6332"/>
    <w:rsid w:val="008D72CA"/>
    <w:rsid w:val="008D796F"/>
    <w:rsid w:val="008E4616"/>
    <w:rsid w:val="008F2857"/>
    <w:rsid w:val="008F36A6"/>
    <w:rsid w:val="0090236D"/>
    <w:rsid w:val="00904917"/>
    <w:rsid w:val="00904DE5"/>
    <w:rsid w:val="0091123D"/>
    <w:rsid w:val="009142D2"/>
    <w:rsid w:val="00921044"/>
    <w:rsid w:val="00921EDC"/>
    <w:rsid w:val="009269D1"/>
    <w:rsid w:val="00932E3F"/>
    <w:rsid w:val="0093319E"/>
    <w:rsid w:val="00933999"/>
    <w:rsid w:val="0093444F"/>
    <w:rsid w:val="0094494B"/>
    <w:rsid w:val="00944FCA"/>
    <w:rsid w:val="00947B7E"/>
    <w:rsid w:val="00950481"/>
    <w:rsid w:val="00950ECB"/>
    <w:rsid w:val="0095134C"/>
    <w:rsid w:val="00956122"/>
    <w:rsid w:val="00956C60"/>
    <w:rsid w:val="0095721B"/>
    <w:rsid w:val="0096324D"/>
    <w:rsid w:val="00964A37"/>
    <w:rsid w:val="0096631A"/>
    <w:rsid w:val="009704D7"/>
    <w:rsid w:val="00970E5F"/>
    <w:rsid w:val="009721D1"/>
    <w:rsid w:val="00973816"/>
    <w:rsid w:val="00973EA8"/>
    <w:rsid w:val="00974609"/>
    <w:rsid w:val="00975D9C"/>
    <w:rsid w:val="00976CBD"/>
    <w:rsid w:val="00980FAA"/>
    <w:rsid w:val="009823AF"/>
    <w:rsid w:val="00982F00"/>
    <w:rsid w:val="009831DC"/>
    <w:rsid w:val="009847A5"/>
    <w:rsid w:val="00986543"/>
    <w:rsid w:val="00987CDB"/>
    <w:rsid w:val="00990137"/>
    <w:rsid w:val="009959F1"/>
    <w:rsid w:val="00995A5F"/>
    <w:rsid w:val="00995CDF"/>
    <w:rsid w:val="00996759"/>
    <w:rsid w:val="009A01AB"/>
    <w:rsid w:val="009A159E"/>
    <w:rsid w:val="009A682B"/>
    <w:rsid w:val="009B152C"/>
    <w:rsid w:val="009B2130"/>
    <w:rsid w:val="009B444A"/>
    <w:rsid w:val="009B4BF6"/>
    <w:rsid w:val="009B6910"/>
    <w:rsid w:val="009C506F"/>
    <w:rsid w:val="009C69D6"/>
    <w:rsid w:val="009D0199"/>
    <w:rsid w:val="009D080E"/>
    <w:rsid w:val="009D089F"/>
    <w:rsid w:val="009D72A5"/>
    <w:rsid w:val="009D7878"/>
    <w:rsid w:val="009D7CDC"/>
    <w:rsid w:val="009E4BE0"/>
    <w:rsid w:val="009E6D7F"/>
    <w:rsid w:val="009E7505"/>
    <w:rsid w:val="009F3561"/>
    <w:rsid w:val="009F544A"/>
    <w:rsid w:val="009F645F"/>
    <w:rsid w:val="00A00191"/>
    <w:rsid w:val="00A0177A"/>
    <w:rsid w:val="00A03285"/>
    <w:rsid w:val="00A03DD5"/>
    <w:rsid w:val="00A10591"/>
    <w:rsid w:val="00A114F3"/>
    <w:rsid w:val="00A1293C"/>
    <w:rsid w:val="00A13266"/>
    <w:rsid w:val="00A14707"/>
    <w:rsid w:val="00A148F2"/>
    <w:rsid w:val="00A1675C"/>
    <w:rsid w:val="00A168FA"/>
    <w:rsid w:val="00A2021F"/>
    <w:rsid w:val="00A2075C"/>
    <w:rsid w:val="00A207BA"/>
    <w:rsid w:val="00A20D5F"/>
    <w:rsid w:val="00A213B3"/>
    <w:rsid w:val="00A224DE"/>
    <w:rsid w:val="00A22696"/>
    <w:rsid w:val="00A230C8"/>
    <w:rsid w:val="00A26912"/>
    <w:rsid w:val="00A3094C"/>
    <w:rsid w:val="00A30EF5"/>
    <w:rsid w:val="00A323B7"/>
    <w:rsid w:val="00A33220"/>
    <w:rsid w:val="00A33BE9"/>
    <w:rsid w:val="00A36161"/>
    <w:rsid w:val="00A3744A"/>
    <w:rsid w:val="00A42C70"/>
    <w:rsid w:val="00A4305E"/>
    <w:rsid w:val="00A430A3"/>
    <w:rsid w:val="00A46BA7"/>
    <w:rsid w:val="00A478DC"/>
    <w:rsid w:val="00A5028A"/>
    <w:rsid w:val="00A55729"/>
    <w:rsid w:val="00A62429"/>
    <w:rsid w:val="00A6295B"/>
    <w:rsid w:val="00A64BF4"/>
    <w:rsid w:val="00A672C9"/>
    <w:rsid w:val="00A70CEA"/>
    <w:rsid w:val="00A74331"/>
    <w:rsid w:val="00A74FC9"/>
    <w:rsid w:val="00A82077"/>
    <w:rsid w:val="00A841F1"/>
    <w:rsid w:val="00A84CE8"/>
    <w:rsid w:val="00A86A0E"/>
    <w:rsid w:val="00A905E4"/>
    <w:rsid w:val="00A90C03"/>
    <w:rsid w:val="00A9204B"/>
    <w:rsid w:val="00A92974"/>
    <w:rsid w:val="00A93450"/>
    <w:rsid w:val="00A94729"/>
    <w:rsid w:val="00A96551"/>
    <w:rsid w:val="00A970B0"/>
    <w:rsid w:val="00AA5C78"/>
    <w:rsid w:val="00AA663A"/>
    <w:rsid w:val="00AB1527"/>
    <w:rsid w:val="00AB299C"/>
    <w:rsid w:val="00AB4DD8"/>
    <w:rsid w:val="00AB68F7"/>
    <w:rsid w:val="00AC0185"/>
    <w:rsid w:val="00AC0D6A"/>
    <w:rsid w:val="00AC0EDA"/>
    <w:rsid w:val="00AC1B32"/>
    <w:rsid w:val="00AC2A91"/>
    <w:rsid w:val="00AD2A7C"/>
    <w:rsid w:val="00AD5E58"/>
    <w:rsid w:val="00AD6846"/>
    <w:rsid w:val="00AE0A9E"/>
    <w:rsid w:val="00AE5970"/>
    <w:rsid w:val="00AE6923"/>
    <w:rsid w:val="00AE6D1C"/>
    <w:rsid w:val="00AF16FB"/>
    <w:rsid w:val="00AF2F7E"/>
    <w:rsid w:val="00AF38CA"/>
    <w:rsid w:val="00AF40BB"/>
    <w:rsid w:val="00B00700"/>
    <w:rsid w:val="00B02E8C"/>
    <w:rsid w:val="00B04DC3"/>
    <w:rsid w:val="00B05BAB"/>
    <w:rsid w:val="00B07478"/>
    <w:rsid w:val="00B10048"/>
    <w:rsid w:val="00B10F27"/>
    <w:rsid w:val="00B122C9"/>
    <w:rsid w:val="00B21D9F"/>
    <w:rsid w:val="00B24EAC"/>
    <w:rsid w:val="00B25199"/>
    <w:rsid w:val="00B3160D"/>
    <w:rsid w:val="00B37A2A"/>
    <w:rsid w:val="00B42375"/>
    <w:rsid w:val="00B44558"/>
    <w:rsid w:val="00B473F4"/>
    <w:rsid w:val="00B54491"/>
    <w:rsid w:val="00B55416"/>
    <w:rsid w:val="00B628A5"/>
    <w:rsid w:val="00B64D77"/>
    <w:rsid w:val="00B71121"/>
    <w:rsid w:val="00B73923"/>
    <w:rsid w:val="00B73EFA"/>
    <w:rsid w:val="00B74244"/>
    <w:rsid w:val="00B77C6E"/>
    <w:rsid w:val="00B77D51"/>
    <w:rsid w:val="00B77F9E"/>
    <w:rsid w:val="00B8017E"/>
    <w:rsid w:val="00B80911"/>
    <w:rsid w:val="00B84819"/>
    <w:rsid w:val="00B8504A"/>
    <w:rsid w:val="00B8540D"/>
    <w:rsid w:val="00B91974"/>
    <w:rsid w:val="00B92B21"/>
    <w:rsid w:val="00B934C3"/>
    <w:rsid w:val="00B97E63"/>
    <w:rsid w:val="00BA0CDA"/>
    <w:rsid w:val="00BA57FA"/>
    <w:rsid w:val="00BA7B1F"/>
    <w:rsid w:val="00BB0EDA"/>
    <w:rsid w:val="00BB2FE0"/>
    <w:rsid w:val="00BC3FFD"/>
    <w:rsid w:val="00BC7D49"/>
    <w:rsid w:val="00BD26AA"/>
    <w:rsid w:val="00BD7031"/>
    <w:rsid w:val="00BE1F77"/>
    <w:rsid w:val="00BE2CB9"/>
    <w:rsid w:val="00BE4021"/>
    <w:rsid w:val="00BE4FCA"/>
    <w:rsid w:val="00BE66B0"/>
    <w:rsid w:val="00BE78CE"/>
    <w:rsid w:val="00BF0743"/>
    <w:rsid w:val="00BF3B2B"/>
    <w:rsid w:val="00BF5E88"/>
    <w:rsid w:val="00BF7C98"/>
    <w:rsid w:val="00C00265"/>
    <w:rsid w:val="00C00A32"/>
    <w:rsid w:val="00C01755"/>
    <w:rsid w:val="00C01C80"/>
    <w:rsid w:val="00C02DAE"/>
    <w:rsid w:val="00C05916"/>
    <w:rsid w:val="00C078F6"/>
    <w:rsid w:val="00C111C2"/>
    <w:rsid w:val="00C123B4"/>
    <w:rsid w:val="00C13CEF"/>
    <w:rsid w:val="00C16E3A"/>
    <w:rsid w:val="00C2164D"/>
    <w:rsid w:val="00C22110"/>
    <w:rsid w:val="00C2337F"/>
    <w:rsid w:val="00C24B1A"/>
    <w:rsid w:val="00C305E0"/>
    <w:rsid w:val="00C30D7D"/>
    <w:rsid w:val="00C320DF"/>
    <w:rsid w:val="00C34015"/>
    <w:rsid w:val="00C34135"/>
    <w:rsid w:val="00C36D7E"/>
    <w:rsid w:val="00C37EC6"/>
    <w:rsid w:val="00C4010B"/>
    <w:rsid w:val="00C416D4"/>
    <w:rsid w:val="00C441A5"/>
    <w:rsid w:val="00C45E71"/>
    <w:rsid w:val="00C46A38"/>
    <w:rsid w:val="00C4785E"/>
    <w:rsid w:val="00C50256"/>
    <w:rsid w:val="00C5056E"/>
    <w:rsid w:val="00C508C2"/>
    <w:rsid w:val="00C535A8"/>
    <w:rsid w:val="00C5376E"/>
    <w:rsid w:val="00C53A13"/>
    <w:rsid w:val="00C6243A"/>
    <w:rsid w:val="00C6334D"/>
    <w:rsid w:val="00C6418B"/>
    <w:rsid w:val="00C64261"/>
    <w:rsid w:val="00C666F9"/>
    <w:rsid w:val="00C67EEE"/>
    <w:rsid w:val="00C70019"/>
    <w:rsid w:val="00C72789"/>
    <w:rsid w:val="00C735F7"/>
    <w:rsid w:val="00C80E15"/>
    <w:rsid w:val="00C81BE4"/>
    <w:rsid w:val="00C84616"/>
    <w:rsid w:val="00C849EF"/>
    <w:rsid w:val="00C85E31"/>
    <w:rsid w:val="00C877E3"/>
    <w:rsid w:val="00C87CF0"/>
    <w:rsid w:val="00C940A0"/>
    <w:rsid w:val="00CA1595"/>
    <w:rsid w:val="00CA1808"/>
    <w:rsid w:val="00CA3486"/>
    <w:rsid w:val="00CA4029"/>
    <w:rsid w:val="00CA58FA"/>
    <w:rsid w:val="00CA5A3A"/>
    <w:rsid w:val="00CA5DFA"/>
    <w:rsid w:val="00CC1ACF"/>
    <w:rsid w:val="00CC7CC2"/>
    <w:rsid w:val="00CD50DE"/>
    <w:rsid w:val="00CE02E4"/>
    <w:rsid w:val="00CE108D"/>
    <w:rsid w:val="00CE52CD"/>
    <w:rsid w:val="00CE6588"/>
    <w:rsid w:val="00CF13E5"/>
    <w:rsid w:val="00CF1987"/>
    <w:rsid w:val="00CF2601"/>
    <w:rsid w:val="00CF2880"/>
    <w:rsid w:val="00CF441C"/>
    <w:rsid w:val="00CF55EE"/>
    <w:rsid w:val="00CF7187"/>
    <w:rsid w:val="00D02075"/>
    <w:rsid w:val="00D04B4E"/>
    <w:rsid w:val="00D05054"/>
    <w:rsid w:val="00D065C8"/>
    <w:rsid w:val="00D10379"/>
    <w:rsid w:val="00D104F4"/>
    <w:rsid w:val="00D11AA0"/>
    <w:rsid w:val="00D12DFE"/>
    <w:rsid w:val="00D20B2D"/>
    <w:rsid w:val="00D21ACE"/>
    <w:rsid w:val="00D24D33"/>
    <w:rsid w:val="00D266FF"/>
    <w:rsid w:val="00D26EDF"/>
    <w:rsid w:val="00D34489"/>
    <w:rsid w:val="00D411A5"/>
    <w:rsid w:val="00D4157F"/>
    <w:rsid w:val="00D4259B"/>
    <w:rsid w:val="00D4461C"/>
    <w:rsid w:val="00D45C29"/>
    <w:rsid w:val="00D461C4"/>
    <w:rsid w:val="00D46460"/>
    <w:rsid w:val="00D558A1"/>
    <w:rsid w:val="00D55C86"/>
    <w:rsid w:val="00D57065"/>
    <w:rsid w:val="00D57A44"/>
    <w:rsid w:val="00D57E70"/>
    <w:rsid w:val="00D67448"/>
    <w:rsid w:val="00D83612"/>
    <w:rsid w:val="00D8428C"/>
    <w:rsid w:val="00D84C61"/>
    <w:rsid w:val="00D874D3"/>
    <w:rsid w:val="00D87D02"/>
    <w:rsid w:val="00D910B7"/>
    <w:rsid w:val="00D937DD"/>
    <w:rsid w:val="00D939C5"/>
    <w:rsid w:val="00D93BCF"/>
    <w:rsid w:val="00DA17C6"/>
    <w:rsid w:val="00DA1996"/>
    <w:rsid w:val="00DA1F1A"/>
    <w:rsid w:val="00DA68F2"/>
    <w:rsid w:val="00DB2219"/>
    <w:rsid w:val="00DC2E66"/>
    <w:rsid w:val="00DC4A7A"/>
    <w:rsid w:val="00DC53D0"/>
    <w:rsid w:val="00DC5D81"/>
    <w:rsid w:val="00DC7A3E"/>
    <w:rsid w:val="00DD3092"/>
    <w:rsid w:val="00DD386E"/>
    <w:rsid w:val="00DD4B64"/>
    <w:rsid w:val="00DE067E"/>
    <w:rsid w:val="00DE1B88"/>
    <w:rsid w:val="00DE22B7"/>
    <w:rsid w:val="00DE33A8"/>
    <w:rsid w:val="00DE512C"/>
    <w:rsid w:val="00DF42C5"/>
    <w:rsid w:val="00DF5E6F"/>
    <w:rsid w:val="00DF62FA"/>
    <w:rsid w:val="00E01716"/>
    <w:rsid w:val="00E02757"/>
    <w:rsid w:val="00E036E1"/>
    <w:rsid w:val="00E06825"/>
    <w:rsid w:val="00E079B8"/>
    <w:rsid w:val="00E10071"/>
    <w:rsid w:val="00E115FD"/>
    <w:rsid w:val="00E22CA7"/>
    <w:rsid w:val="00E25FA5"/>
    <w:rsid w:val="00E271A8"/>
    <w:rsid w:val="00E3000F"/>
    <w:rsid w:val="00E31212"/>
    <w:rsid w:val="00E32764"/>
    <w:rsid w:val="00E34258"/>
    <w:rsid w:val="00E41DA0"/>
    <w:rsid w:val="00E43CBF"/>
    <w:rsid w:val="00E509B9"/>
    <w:rsid w:val="00E50AAA"/>
    <w:rsid w:val="00E52A4D"/>
    <w:rsid w:val="00E539C3"/>
    <w:rsid w:val="00E54497"/>
    <w:rsid w:val="00E55C6E"/>
    <w:rsid w:val="00E56EEF"/>
    <w:rsid w:val="00E60BF2"/>
    <w:rsid w:val="00E61091"/>
    <w:rsid w:val="00E610BE"/>
    <w:rsid w:val="00E61DD5"/>
    <w:rsid w:val="00E65B43"/>
    <w:rsid w:val="00E65E88"/>
    <w:rsid w:val="00E71719"/>
    <w:rsid w:val="00E83F73"/>
    <w:rsid w:val="00E846E9"/>
    <w:rsid w:val="00E84E64"/>
    <w:rsid w:val="00E84F0E"/>
    <w:rsid w:val="00E86371"/>
    <w:rsid w:val="00E90300"/>
    <w:rsid w:val="00E924FE"/>
    <w:rsid w:val="00E932E8"/>
    <w:rsid w:val="00E93B5D"/>
    <w:rsid w:val="00E948E5"/>
    <w:rsid w:val="00E94CB2"/>
    <w:rsid w:val="00EA00BD"/>
    <w:rsid w:val="00EA37C8"/>
    <w:rsid w:val="00EA3C11"/>
    <w:rsid w:val="00EA3EB6"/>
    <w:rsid w:val="00EB1438"/>
    <w:rsid w:val="00EB15C4"/>
    <w:rsid w:val="00EB7AFE"/>
    <w:rsid w:val="00EB7C38"/>
    <w:rsid w:val="00EC0EFB"/>
    <w:rsid w:val="00EC29D9"/>
    <w:rsid w:val="00EC2C7F"/>
    <w:rsid w:val="00EC513C"/>
    <w:rsid w:val="00EC7292"/>
    <w:rsid w:val="00ED0CF5"/>
    <w:rsid w:val="00ED2CDD"/>
    <w:rsid w:val="00EE1207"/>
    <w:rsid w:val="00EE55F0"/>
    <w:rsid w:val="00EE610B"/>
    <w:rsid w:val="00EF0499"/>
    <w:rsid w:val="00EF101C"/>
    <w:rsid w:val="00EF50BA"/>
    <w:rsid w:val="00EF5608"/>
    <w:rsid w:val="00F00C51"/>
    <w:rsid w:val="00F05A79"/>
    <w:rsid w:val="00F060DA"/>
    <w:rsid w:val="00F12915"/>
    <w:rsid w:val="00F1365F"/>
    <w:rsid w:val="00F208E5"/>
    <w:rsid w:val="00F212A4"/>
    <w:rsid w:val="00F2478D"/>
    <w:rsid w:val="00F27A96"/>
    <w:rsid w:val="00F307F9"/>
    <w:rsid w:val="00F37E7D"/>
    <w:rsid w:val="00F47AC2"/>
    <w:rsid w:val="00F52C67"/>
    <w:rsid w:val="00F609D0"/>
    <w:rsid w:val="00F61D34"/>
    <w:rsid w:val="00F6398E"/>
    <w:rsid w:val="00F675D0"/>
    <w:rsid w:val="00F67732"/>
    <w:rsid w:val="00F71ABE"/>
    <w:rsid w:val="00F7262A"/>
    <w:rsid w:val="00F7586A"/>
    <w:rsid w:val="00F7798E"/>
    <w:rsid w:val="00F82B88"/>
    <w:rsid w:val="00F84E87"/>
    <w:rsid w:val="00F86A81"/>
    <w:rsid w:val="00F87F9C"/>
    <w:rsid w:val="00F92889"/>
    <w:rsid w:val="00F95E4A"/>
    <w:rsid w:val="00F97BCF"/>
    <w:rsid w:val="00FA1E0C"/>
    <w:rsid w:val="00FA5AD0"/>
    <w:rsid w:val="00FA7FA5"/>
    <w:rsid w:val="00FB2AB7"/>
    <w:rsid w:val="00FB53A9"/>
    <w:rsid w:val="00FC01E4"/>
    <w:rsid w:val="00FC045A"/>
    <w:rsid w:val="00FD0E10"/>
    <w:rsid w:val="00FE153B"/>
    <w:rsid w:val="00FF1A8C"/>
    <w:rsid w:val="00FF4F41"/>
    <w:rsid w:val="00FF6FFA"/>
    <w:rsid w:val="00FF7B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D4C1E87"/>
  <w15:docId w15:val="{8D12573C-5F96-43D0-B5F7-DCAFE66DDB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Calibri" w:eastAsia="Calibri" w:hAnsi="Calibri" w:cs="Calibri"/>
      <w:lang w:bidi="en-US"/>
    </w:rPr>
  </w:style>
  <w:style w:type="paragraph" w:styleId="Heading1">
    <w:name w:val="heading 1"/>
    <w:basedOn w:val="Normal"/>
    <w:uiPriority w:val="1"/>
    <w:qFormat/>
    <w:pPr>
      <w:spacing w:before="83"/>
      <w:ind w:left="100"/>
      <w:outlineLvl w:val="0"/>
    </w:pPr>
    <w:rPr>
      <w:b/>
      <w:bCs/>
      <w:sz w:val="36"/>
      <w:szCs w:val="36"/>
    </w:rPr>
  </w:style>
  <w:style w:type="paragraph" w:styleId="Heading2">
    <w:name w:val="heading 2"/>
    <w:basedOn w:val="Normal"/>
    <w:link w:val="Heading2Char"/>
    <w:uiPriority w:val="9"/>
    <w:qFormat/>
    <w:pPr>
      <w:ind w:left="460" w:hanging="361"/>
      <w:outlineLvl w:val="1"/>
    </w:pPr>
    <w:rPr>
      <w:rFonts w:ascii="Arial" w:eastAsia="Arial" w:hAnsi="Arial" w:cs="Arial"/>
      <w:b/>
      <w:bCs/>
      <w:sz w:val="32"/>
      <w:szCs w:val="32"/>
    </w:rPr>
  </w:style>
  <w:style w:type="paragraph" w:styleId="Heading3">
    <w:name w:val="heading 3"/>
    <w:basedOn w:val="Normal"/>
    <w:link w:val="Heading3Char"/>
    <w:uiPriority w:val="1"/>
    <w:qFormat/>
    <w:pPr>
      <w:ind w:left="100"/>
      <w:outlineLvl w:val="2"/>
    </w:pPr>
    <w:rPr>
      <w:b/>
      <w:bCs/>
      <w:sz w:val="21"/>
      <w:szCs w:val="21"/>
    </w:rPr>
  </w:style>
  <w:style w:type="paragraph" w:styleId="Heading4">
    <w:name w:val="heading 4"/>
    <w:basedOn w:val="Normal"/>
    <w:link w:val="Heading4Char"/>
    <w:uiPriority w:val="1"/>
    <w:qFormat/>
    <w:pPr>
      <w:ind w:left="100"/>
      <w:outlineLvl w:val="3"/>
    </w:pPr>
    <w:rPr>
      <w:b/>
      <w:bCs/>
      <w:i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uiPriority w:val="39"/>
    <w:qFormat/>
    <w:pPr>
      <w:spacing w:before="120"/>
    </w:pPr>
    <w:rPr>
      <w:rFonts w:asciiTheme="minorHAnsi" w:hAnsiTheme="minorHAnsi"/>
      <w:b/>
      <w:bCs/>
      <w:i/>
      <w:iCs/>
      <w:sz w:val="24"/>
      <w:szCs w:val="24"/>
    </w:rPr>
  </w:style>
  <w:style w:type="paragraph" w:styleId="TOC2">
    <w:name w:val="toc 2"/>
    <w:basedOn w:val="Normal"/>
    <w:uiPriority w:val="39"/>
    <w:qFormat/>
    <w:pPr>
      <w:spacing w:before="120"/>
      <w:ind w:left="220"/>
    </w:pPr>
    <w:rPr>
      <w:rFonts w:asciiTheme="minorHAnsi" w:hAnsiTheme="minorHAnsi"/>
      <w:b/>
      <w:bCs/>
    </w:rPr>
  </w:style>
  <w:style w:type="paragraph" w:styleId="BodyText">
    <w:name w:val="Body Text"/>
    <w:basedOn w:val="Normal"/>
    <w:link w:val="BodyTextChar"/>
    <w:uiPriority w:val="1"/>
    <w:qFormat/>
    <w:rPr>
      <w:sz w:val="21"/>
      <w:szCs w:val="21"/>
    </w:rPr>
  </w:style>
  <w:style w:type="paragraph" w:styleId="Title">
    <w:name w:val="Title"/>
    <w:basedOn w:val="Normal"/>
    <w:uiPriority w:val="1"/>
    <w:qFormat/>
    <w:pPr>
      <w:spacing w:before="100"/>
      <w:ind w:left="1796" w:right="2228"/>
      <w:jc w:val="center"/>
    </w:pPr>
    <w:rPr>
      <w:b/>
      <w:bCs/>
      <w:sz w:val="40"/>
      <w:szCs w:val="40"/>
    </w:rPr>
  </w:style>
  <w:style w:type="paragraph" w:styleId="ListParagraph">
    <w:name w:val="List Paragraph"/>
    <w:aliases w:val="Figures,Dot pt,F5 List Paragraph,List Paragraph1,List Paragraph Char Char Char,Indicator Text,Numbered Para 1,Bullet 1,Bullet Points,List Paragraph2,MAIN CONTENT,Normal numbered,Issue Action POC,3,POCG Table Text,Colorful List - Accent 11"/>
    <w:basedOn w:val="Normal"/>
    <w:link w:val="ListParagraphChar"/>
    <w:uiPriority w:val="34"/>
    <w:qFormat/>
    <w:pPr>
      <w:ind w:left="821" w:hanging="361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36381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63810"/>
    <w:rPr>
      <w:rFonts w:ascii="Calibri" w:eastAsia="Calibri" w:hAnsi="Calibri" w:cs="Calibri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36381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63810"/>
    <w:rPr>
      <w:rFonts w:ascii="Calibri" w:eastAsia="Calibri" w:hAnsi="Calibri" w:cs="Calibri"/>
      <w:lang w:bidi="en-US"/>
    </w:rPr>
  </w:style>
  <w:style w:type="character" w:styleId="Hyperlink">
    <w:name w:val="Hyperlink"/>
    <w:basedOn w:val="DefaultParagraphFont"/>
    <w:uiPriority w:val="99"/>
    <w:unhideWhenUsed/>
    <w:rsid w:val="00486393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86393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E373B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373B"/>
    <w:rPr>
      <w:rFonts w:ascii="Times New Roman" w:eastAsia="Calibri" w:hAnsi="Times New Roman" w:cs="Times New Roman"/>
      <w:sz w:val="18"/>
      <w:szCs w:val="18"/>
      <w:lang w:bidi="en-US"/>
    </w:rPr>
  </w:style>
  <w:style w:type="paragraph" w:styleId="Revision">
    <w:name w:val="Revision"/>
    <w:hidden/>
    <w:uiPriority w:val="99"/>
    <w:semiHidden/>
    <w:rsid w:val="003E373B"/>
    <w:pPr>
      <w:widowControl/>
      <w:autoSpaceDE/>
      <w:autoSpaceDN/>
    </w:pPr>
    <w:rPr>
      <w:rFonts w:ascii="Calibri" w:eastAsia="Calibri" w:hAnsi="Calibri" w:cs="Calibri"/>
      <w:lang w:bidi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3E373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E373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E373B"/>
    <w:rPr>
      <w:rFonts w:ascii="Calibri" w:eastAsia="Calibri" w:hAnsi="Calibri" w:cs="Calibri"/>
      <w:sz w:val="20"/>
      <w:szCs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E373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E373B"/>
    <w:rPr>
      <w:rFonts w:ascii="Calibri" w:eastAsia="Calibri" w:hAnsi="Calibri" w:cs="Calibri"/>
      <w:b/>
      <w:bCs/>
      <w:sz w:val="20"/>
      <w:szCs w:val="20"/>
      <w:lang w:bidi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B7112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F55EE"/>
    <w:rPr>
      <w:color w:val="800080" w:themeColor="followed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636765"/>
    <w:pPr>
      <w:keepNext/>
      <w:keepLines/>
      <w:widowControl/>
      <w:autoSpaceDE/>
      <w:autoSpaceDN/>
      <w:spacing w:before="480" w:line="276" w:lineRule="auto"/>
      <w:ind w:left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28"/>
      <w:szCs w:val="28"/>
      <w:lang w:bidi="ar-SA"/>
    </w:rPr>
  </w:style>
  <w:style w:type="paragraph" w:styleId="TOC3">
    <w:name w:val="toc 3"/>
    <w:basedOn w:val="Normal"/>
    <w:next w:val="Normal"/>
    <w:autoRedefine/>
    <w:uiPriority w:val="39"/>
    <w:unhideWhenUsed/>
    <w:rsid w:val="00636765"/>
    <w:pPr>
      <w:ind w:left="440"/>
    </w:pPr>
    <w:rPr>
      <w:rFonts w:asciiTheme="minorHAnsi" w:hAnsiTheme="minorHAnsi"/>
      <w:sz w:val="20"/>
      <w:szCs w:val="20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636765"/>
    <w:pPr>
      <w:ind w:left="660"/>
    </w:pPr>
    <w:rPr>
      <w:rFonts w:asciiTheme="minorHAnsi" w:hAnsi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636765"/>
    <w:pPr>
      <w:ind w:left="880"/>
    </w:pPr>
    <w:rPr>
      <w:rFonts w:asciiTheme="minorHAnsi" w:hAnsi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636765"/>
    <w:pPr>
      <w:ind w:left="1100"/>
    </w:pPr>
    <w:rPr>
      <w:rFonts w:asciiTheme="minorHAnsi" w:hAnsi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636765"/>
    <w:pPr>
      <w:ind w:left="1320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636765"/>
    <w:pPr>
      <w:ind w:left="1540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636765"/>
    <w:pPr>
      <w:ind w:left="1760"/>
    </w:pPr>
    <w:rPr>
      <w:rFonts w:asciiTheme="minorHAnsi" w:hAnsiTheme="minorHAnsi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unhideWhenUsed/>
    <w:rsid w:val="00381A9A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381A9A"/>
    <w:rPr>
      <w:rFonts w:ascii="Calibri" w:eastAsia="Calibri" w:hAnsi="Calibri" w:cs="Calibri"/>
      <w:sz w:val="20"/>
      <w:szCs w:val="20"/>
      <w:lang w:bidi="en-US"/>
    </w:rPr>
  </w:style>
  <w:style w:type="character" w:styleId="FootnoteReference">
    <w:name w:val="footnote reference"/>
    <w:basedOn w:val="DefaultParagraphFont"/>
    <w:uiPriority w:val="99"/>
    <w:unhideWhenUsed/>
    <w:rsid w:val="00381A9A"/>
    <w:rPr>
      <w:vertAlign w:val="superscript"/>
    </w:rPr>
  </w:style>
  <w:style w:type="character" w:customStyle="1" w:styleId="hotkey-layer">
    <w:name w:val="hotkey-layer"/>
    <w:basedOn w:val="DefaultParagraphFont"/>
    <w:rsid w:val="006E700A"/>
  </w:style>
  <w:style w:type="character" w:customStyle="1" w:styleId="Heading4Char">
    <w:name w:val="Heading 4 Char"/>
    <w:basedOn w:val="DefaultParagraphFont"/>
    <w:link w:val="Heading4"/>
    <w:uiPriority w:val="1"/>
    <w:rsid w:val="006965F0"/>
    <w:rPr>
      <w:rFonts w:ascii="Calibri" w:eastAsia="Calibri" w:hAnsi="Calibri" w:cs="Calibri"/>
      <w:b/>
      <w:bCs/>
      <w:i/>
      <w:sz w:val="21"/>
      <w:szCs w:val="21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6965F0"/>
    <w:rPr>
      <w:rFonts w:ascii="Calibri" w:eastAsia="Calibri" w:hAnsi="Calibri" w:cs="Calibri"/>
      <w:sz w:val="21"/>
      <w:szCs w:val="21"/>
      <w:lang w:bidi="en-US"/>
    </w:rPr>
  </w:style>
  <w:style w:type="table" w:styleId="TableGrid">
    <w:name w:val="Table Grid"/>
    <w:basedOn w:val="TableNormal"/>
    <w:uiPriority w:val="39"/>
    <w:rsid w:val="006965F0"/>
    <w:tblPr>
      <w:tblInd w:w="0" w:type="nil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ing2Char">
    <w:name w:val="Heading 2 Char"/>
    <w:basedOn w:val="DefaultParagraphFont"/>
    <w:link w:val="Heading2"/>
    <w:uiPriority w:val="1"/>
    <w:rsid w:val="00CF7187"/>
    <w:rPr>
      <w:rFonts w:ascii="Arial" w:eastAsia="Arial" w:hAnsi="Arial" w:cs="Arial"/>
      <w:b/>
      <w:bCs/>
      <w:sz w:val="32"/>
      <w:szCs w:val="32"/>
      <w:lang w:bidi="en-US"/>
    </w:rPr>
  </w:style>
  <w:style w:type="character" w:customStyle="1" w:styleId="Heading3Char">
    <w:name w:val="Heading 3 Char"/>
    <w:basedOn w:val="DefaultParagraphFont"/>
    <w:link w:val="Heading3"/>
    <w:uiPriority w:val="1"/>
    <w:rsid w:val="00CF7187"/>
    <w:rPr>
      <w:rFonts w:ascii="Calibri" w:eastAsia="Calibri" w:hAnsi="Calibri" w:cs="Calibri"/>
      <w:b/>
      <w:bCs/>
      <w:sz w:val="21"/>
      <w:szCs w:val="21"/>
      <w:lang w:bidi="en-US"/>
    </w:rPr>
  </w:style>
  <w:style w:type="paragraph" w:styleId="NormalWeb">
    <w:name w:val="Normal (Web)"/>
    <w:basedOn w:val="Normal"/>
    <w:uiPriority w:val="99"/>
    <w:unhideWhenUsed/>
    <w:rsid w:val="00CF7187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customStyle="1" w:styleId="TopicsTextBulletPointsChar">
    <w:name w:val="Topics Text Bullet Points Char"/>
    <w:basedOn w:val="DefaultParagraphFont"/>
    <w:link w:val="TopicsTextBulletPoints"/>
    <w:locked/>
    <w:rsid w:val="00E84F0E"/>
    <w:rPr>
      <w:rFonts w:ascii="Calibri" w:eastAsia="Times New Roman" w:hAnsi="Calibri" w:cs="Times New Roman"/>
      <w:sz w:val="24"/>
      <w:szCs w:val="24"/>
    </w:rPr>
  </w:style>
  <w:style w:type="paragraph" w:customStyle="1" w:styleId="TopicsTextBulletPoints">
    <w:name w:val="Topics Text Bullet Points"/>
    <w:basedOn w:val="NoSpacing"/>
    <w:link w:val="TopicsTextBulletPointsChar"/>
    <w:qFormat/>
    <w:rsid w:val="00E84F0E"/>
    <w:pPr>
      <w:widowControl/>
      <w:numPr>
        <w:numId w:val="4"/>
      </w:numPr>
      <w:autoSpaceDE/>
      <w:autoSpaceDN/>
      <w:contextualSpacing/>
    </w:pPr>
    <w:rPr>
      <w:rFonts w:eastAsia="Times New Roman" w:cs="Times New Roman"/>
      <w:sz w:val="24"/>
      <w:szCs w:val="24"/>
      <w:lang w:bidi="ar-SA"/>
    </w:rPr>
  </w:style>
  <w:style w:type="paragraph" w:styleId="NoSpacing">
    <w:name w:val="No Spacing"/>
    <w:uiPriority w:val="1"/>
    <w:qFormat/>
    <w:rsid w:val="00E84F0E"/>
    <w:rPr>
      <w:rFonts w:ascii="Calibri" w:eastAsia="Calibri" w:hAnsi="Calibri" w:cs="Calibri"/>
      <w:lang w:bidi="en-US"/>
    </w:rPr>
  </w:style>
  <w:style w:type="table" w:customStyle="1" w:styleId="TableGrid5">
    <w:name w:val="Table Grid5"/>
    <w:basedOn w:val="TableNormal"/>
    <w:uiPriority w:val="39"/>
    <w:rsid w:val="0082195F"/>
    <w:pPr>
      <w:widowControl/>
      <w:autoSpaceDE/>
      <w:autoSpaceDN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aliases w:val="Figures Char,Dot pt Char,F5 List Paragraph Char,List Paragraph1 Char,List Paragraph Char Char Char Char,Indicator Text Char,Numbered Para 1 Char,Bullet 1 Char,Bullet Points Char,List Paragraph2 Char,MAIN CONTENT Char,3 Char"/>
    <w:link w:val="ListParagraph"/>
    <w:uiPriority w:val="34"/>
    <w:locked/>
    <w:rsid w:val="0034195E"/>
    <w:rPr>
      <w:rFonts w:ascii="Calibri" w:eastAsia="Calibri" w:hAnsi="Calibri" w:cs="Calibri"/>
      <w:lang w:bidi="en-US"/>
    </w:rPr>
  </w:style>
  <w:style w:type="paragraph" w:customStyle="1" w:styleId="NRELHead01">
    <w:name w:val="NREL_Head_01"/>
    <w:basedOn w:val="Heading2"/>
    <w:next w:val="Normal"/>
    <w:qFormat/>
    <w:rsid w:val="0034195E"/>
    <w:pPr>
      <w:keepNext/>
      <w:widowControl/>
      <w:autoSpaceDE/>
      <w:autoSpaceDN/>
      <w:spacing w:before="360" w:after="120" w:line="288" w:lineRule="auto"/>
      <w:ind w:left="360" w:hanging="360"/>
      <w:outlineLvl w:val="0"/>
    </w:pPr>
    <w:rPr>
      <w:rFonts w:eastAsia="Times"/>
      <w:iCs/>
      <w:color w:val="0079C1"/>
      <w:kern w:val="24"/>
      <w:szCs w:val="28"/>
      <w:lang w:bidi="ar-SA"/>
    </w:rPr>
  </w:style>
  <w:style w:type="paragraph" w:styleId="Subtitle">
    <w:name w:val="Subtitle"/>
    <w:basedOn w:val="Normal"/>
    <w:next w:val="Normal"/>
    <w:link w:val="SubtitleChar"/>
    <w:uiPriority w:val="11"/>
    <w:qFormat/>
    <w:rsid w:val="004C20D8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4C20D8"/>
    <w:rPr>
      <w:rFonts w:eastAsiaTheme="minorEastAsia"/>
      <w:color w:val="5A5A5A" w:themeColor="text1" w:themeTint="A5"/>
      <w:spacing w:val="15"/>
      <w:lang w:bidi="en-US"/>
    </w:rPr>
  </w:style>
  <w:style w:type="paragraph" w:customStyle="1" w:styleId="CABLETitle">
    <w:name w:val="CABLE_Title"/>
    <w:basedOn w:val="Heading1"/>
    <w:uiPriority w:val="1"/>
    <w:qFormat/>
    <w:rsid w:val="008C73CE"/>
    <w:pPr>
      <w:spacing w:before="341"/>
    </w:pPr>
    <w:rPr>
      <w:rFonts w:ascii="Franklin Gothic Book" w:hAnsi="Franklin Gothic Book"/>
      <w:b w:val="0"/>
      <w:color w:val="2F5496"/>
      <w:sz w:val="48"/>
    </w:rPr>
  </w:style>
  <w:style w:type="paragraph" w:customStyle="1" w:styleId="CABLEHeading1">
    <w:name w:val="CABLE_Heading 1"/>
    <w:basedOn w:val="Heading1"/>
    <w:uiPriority w:val="1"/>
    <w:qFormat/>
    <w:rsid w:val="00C111C2"/>
    <w:pPr>
      <w:spacing w:before="240" w:after="240"/>
      <w:ind w:left="0"/>
    </w:pPr>
    <w:rPr>
      <w:rFonts w:ascii="Franklin Gothic Book" w:hAnsi="Franklin Gothic Book"/>
      <w:sz w:val="48"/>
    </w:rPr>
  </w:style>
  <w:style w:type="paragraph" w:customStyle="1" w:styleId="CABLEHeading2">
    <w:name w:val="CABLE_Heading 2"/>
    <w:basedOn w:val="BodyText"/>
    <w:uiPriority w:val="1"/>
    <w:qFormat/>
    <w:rsid w:val="00C111C2"/>
    <w:pPr>
      <w:spacing w:before="240" w:after="240"/>
    </w:pPr>
    <w:rPr>
      <w:rFonts w:ascii="Franklin Gothic Book" w:hAnsi="Franklin Gothic Book"/>
      <w:b/>
      <w:color w:val="2F5496"/>
      <w:sz w:val="40"/>
      <w:szCs w:val="22"/>
    </w:rPr>
  </w:style>
  <w:style w:type="paragraph" w:customStyle="1" w:styleId="CABLEHeading3">
    <w:name w:val="CABLE_Heading 3"/>
    <w:basedOn w:val="CABLEHeading2"/>
    <w:uiPriority w:val="1"/>
    <w:qFormat/>
    <w:rsid w:val="008C73CE"/>
    <w:rPr>
      <w:color w:val="595959" w:themeColor="text1" w:themeTint="A6"/>
      <w:sz w:val="36"/>
    </w:rPr>
  </w:style>
  <w:style w:type="paragraph" w:customStyle="1" w:styleId="CABLEHeading4">
    <w:name w:val="CABLE_Heading 4"/>
    <w:basedOn w:val="CABLEHeading3"/>
    <w:uiPriority w:val="1"/>
    <w:qFormat/>
    <w:rsid w:val="008C73CE"/>
    <w:rPr>
      <w:color w:val="auto"/>
      <w:sz w:val="28"/>
    </w:rPr>
  </w:style>
  <w:style w:type="paragraph" w:customStyle="1" w:styleId="CABLEBodytext">
    <w:name w:val="CABLE_Body text"/>
    <w:basedOn w:val="CABLEHeading4"/>
    <w:uiPriority w:val="1"/>
    <w:qFormat/>
    <w:rsid w:val="00C111C2"/>
    <w:pPr>
      <w:spacing w:before="0" w:after="120" w:line="360" w:lineRule="auto"/>
    </w:pPr>
    <w:rPr>
      <w:b w:val="0"/>
      <w:sz w:val="21"/>
    </w:rPr>
  </w:style>
  <w:style w:type="paragraph" w:customStyle="1" w:styleId="CABLEBullet">
    <w:name w:val="CABLE_Bullet"/>
    <w:basedOn w:val="ListParagraph"/>
    <w:uiPriority w:val="1"/>
    <w:qFormat/>
    <w:rsid w:val="00AC2A91"/>
    <w:pPr>
      <w:widowControl/>
      <w:numPr>
        <w:numId w:val="1"/>
      </w:numPr>
      <w:autoSpaceDE/>
      <w:spacing w:line="360" w:lineRule="auto"/>
      <w:ind w:right="550"/>
      <w:contextualSpacing/>
    </w:pPr>
    <w:rPr>
      <w:rFonts w:ascii="Franklin Gothic Book" w:hAnsi="Franklin Gothic Book"/>
      <w:bCs/>
      <w:iCs/>
      <w:sz w:val="21"/>
      <w:szCs w:val="21"/>
    </w:rPr>
  </w:style>
  <w:style w:type="paragraph" w:customStyle="1" w:styleId="CableList">
    <w:name w:val="Cable_List"/>
    <w:basedOn w:val="ListParagraph"/>
    <w:uiPriority w:val="1"/>
    <w:qFormat/>
    <w:rsid w:val="00AC2A91"/>
    <w:pPr>
      <w:numPr>
        <w:ilvl w:val="1"/>
        <w:numId w:val="2"/>
      </w:numPr>
      <w:spacing w:after="120" w:line="360" w:lineRule="auto"/>
      <w:ind w:left="1080"/>
    </w:pPr>
    <w:rPr>
      <w:rFonts w:ascii="Franklin Gothic Book" w:hAnsi="Franklin Gothic Book"/>
      <w:sz w:val="21"/>
      <w:szCs w:val="21"/>
    </w:rPr>
  </w:style>
  <w:style w:type="paragraph" w:customStyle="1" w:styleId="CABLEBullet2">
    <w:name w:val="CABLE_Bullet 2"/>
    <w:basedOn w:val="BodyText"/>
    <w:uiPriority w:val="1"/>
    <w:qFormat/>
    <w:rsid w:val="00AC2A91"/>
    <w:pPr>
      <w:numPr>
        <w:ilvl w:val="1"/>
        <w:numId w:val="5"/>
      </w:numPr>
      <w:spacing w:after="120"/>
      <w:ind w:right="547"/>
      <w:contextualSpacing/>
    </w:pPr>
    <w:rPr>
      <w:rFonts w:ascii="Franklin Gothic Book" w:hAnsi="Franklin Gothic Book"/>
    </w:rPr>
  </w:style>
  <w:style w:type="character" w:styleId="PlaceholderText">
    <w:name w:val="Placeholder Text"/>
    <w:basedOn w:val="DefaultParagraphFont"/>
    <w:uiPriority w:val="99"/>
    <w:semiHidden/>
    <w:rsid w:val="00E22CA7"/>
    <w:rPr>
      <w:color w:val="808080"/>
    </w:rPr>
  </w:style>
  <w:style w:type="character" w:styleId="LineNumber">
    <w:name w:val="line number"/>
    <w:basedOn w:val="DefaultParagraphFont"/>
    <w:uiPriority w:val="99"/>
    <w:semiHidden/>
    <w:unhideWhenUsed/>
    <w:rsid w:val="00A3094C"/>
  </w:style>
  <w:style w:type="paragraph" w:customStyle="1" w:styleId="Default">
    <w:name w:val="Default"/>
    <w:rsid w:val="00070A22"/>
    <w:pPr>
      <w:widowControl/>
      <w:adjustRightInd w:val="0"/>
    </w:pPr>
    <w:rPr>
      <w:rFonts w:ascii="Calibri" w:hAnsi="Calibri" w:cs="Calibri"/>
      <w:color w:val="000000"/>
      <w:sz w:val="24"/>
      <w:szCs w:val="24"/>
    </w:rPr>
  </w:style>
  <w:style w:type="table" w:customStyle="1" w:styleId="ListTable6Colorful-Accent610">
    <w:name w:val="List Table 6 Colorful - Accent 610"/>
    <w:basedOn w:val="TableNormal"/>
    <w:next w:val="TableNormal"/>
    <w:uiPriority w:val="51"/>
    <w:rsid w:val="00F7262A"/>
    <w:pPr>
      <w:widowControl/>
      <w:autoSpaceDE/>
      <w:autoSpaceDN/>
    </w:pPr>
    <w:rPr>
      <w:rFonts w:ascii="Times New Roman" w:eastAsia="Times New Roman" w:hAnsi="Times New Roman" w:cs="Times New Roman"/>
      <w:color w:val="538135"/>
      <w:sz w:val="20"/>
      <w:szCs w:val="20"/>
    </w:rPr>
    <w:tblPr>
      <w:tblStyleRowBandSize w:val="1"/>
      <w:tblStyleColBandSize w:val="1"/>
      <w:tblBorders>
        <w:top w:val="single" w:sz="4" w:space="0" w:color="70AD47"/>
        <w:bottom w:val="single" w:sz="4" w:space="0" w:color="70AD47"/>
      </w:tblBorders>
    </w:tblPr>
    <w:tblStylePr w:type="firstRow">
      <w:rPr>
        <w:b/>
        <w:bCs/>
      </w:rPr>
      <w:tblPr/>
      <w:tcPr>
        <w:tcBorders>
          <w:bottom w:val="single" w:sz="4" w:space="0" w:color="70AD47"/>
        </w:tcBorders>
      </w:tcPr>
    </w:tblStylePr>
    <w:tblStylePr w:type="lastRow">
      <w:rPr>
        <w:b/>
        <w:bCs/>
      </w:rPr>
      <w:tblPr/>
      <w:tcPr>
        <w:tcBorders>
          <w:top w:val="double" w:sz="4" w:space="0" w:color="70AD47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/>
      </w:tcPr>
    </w:tblStylePr>
    <w:tblStylePr w:type="band1Horz">
      <w:tblPr/>
      <w:tcPr>
        <w:shd w:val="clear" w:color="auto" w:fill="E2EFD9"/>
      </w:tcPr>
    </w:tblStylePr>
  </w:style>
  <w:style w:type="table" w:customStyle="1" w:styleId="GridTable2-Accent61">
    <w:name w:val="Grid Table 2 - Accent 61"/>
    <w:basedOn w:val="TableNormal"/>
    <w:uiPriority w:val="47"/>
    <w:rsid w:val="00F675D0"/>
    <w:pPr>
      <w:widowControl/>
      <w:autoSpaceDE/>
      <w:autoSpaceDN/>
    </w:pPr>
    <w:rPr>
      <w:rFonts w:ascii="Arial" w:eastAsia="Times New Roman" w:hAnsi="Arial" w:cs="Times New Roman"/>
      <w:sz w:val="20"/>
      <w:szCs w:val="20"/>
    </w:rPr>
    <w:tblPr>
      <w:tblStyleRowBandSize w:val="1"/>
      <w:tblStyleColBandSize w:val="1"/>
      <w:tblBorders>
        <w:top w:val="single" w:sz="2" w:space="0" w:color="FABF8F" w:themeColor="accent6" w:themeTint="99"/>
        <w:bottom w:val="single" w:sz="2" w:space="0" w:color="FABF8F" w:themeColor="accent6" w:themeTint="99"/>
        <w:insideH w:val="single" w:sz="2" w:space="0" w:color="FABF8F" w:themeColor="accent6" w:themeTint="99"/>
        <w:insideV w:val="single" w:sz="2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single" w:sz="36" w:space="0" w:color="B20024"/>
        </w:tcBorders>
        <w:shd w:val="clear" w:color="auto" w:fill="C6D9F1" w:themeFill="text2" w:themeFillTint="33"/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customStyle="1" w:styleId="AmericanMade">
    <w:name w:val="American Made"/>
    <w:basedOn w:val="TableNormal"/>
    <w:uiPriority w:val="99"/>
    <w:rsid w:val="00F675D0"/>
    <w:pPr>
      <w:widowControl/>
      <w:autoSpaceDE/>
      <w:autoSpaceDN/>
      <w:jc w:val="center"/>
    </w:pPr>
    <w:rPr>
      <w:rFonts w:ascii="Arial" w:eastAsia="Times New Roman" w:hAnsi="Arial" w:cs="Times New Roman"/>
      <w:szCs w:val="20"/>
    </w:rPr>
    <w:tblPr>
      <w:tblStyleRowBandSize w:val="1"/>
      <w:tblBorders>
        <w:top w:val="single" w:sz="4" w:space="0" w:color="0D4274"/>
        <w:left w:val="single" w:sz="4" w:space="0" w:color="0D4274"/>
        <w:bottom w:val="single" w:sz="4" w:space="0" w:color="0D4274"/>
        <w:right w:val="single" w:sz="4" w:space="0" w:color="0D4274"/>
        <w:insideH w:val="single" w:sz="4" w:space="0" w:color="0D4274"/>
        <w:insideV w:val="single" w:sz="4" w:space="0" w:color="0D4274"/>
      </w:tblBorders>
    </w:tblPr>
    <w:tcPr>
      <w:vAlign w:val="center"/>
    </w:tcPr>
    <w:tblStylePr w:type="firstRow">
      <w:pPr>
        <w:wordWrap/>
        <w:spacing w:beforeLines="0" w:before="0" w:beforeAutospacing="0" w:afterLines="0" w:after="0" w:afterAutospacing="0"/>
        <w:jc w:val="center"/>
      </w:pPr>
      <w:rPr>
        <w:rFonts w:ascii="Arial" w:hAnsi="Arial"/>
        <w:sz w:val="24"/>
      </w:rPr>
      <w:tblPr/>
      <w:tcPr>
        <w:tcBorders>
          <w:top w:val="single" w:sz="24" w:space="0" w:color="B20024"/>
        </w:tcBorders>
        <w:shd w:val="clear" w:color="auto" w:fill="C6D9F1" w:themeFill="text2" w:themeFillTint="33"/>
      </w:tcPr>
    </w:tblStylePr>
    <w:tblStylePr w:type="lastRow">
      <w:pPr>
        <w:jc w:val="left"/>
      </w:pPr>
      <w:rPr>
        <w:sz w:val="20"/>
      </w:rPr>
    </w:tblStylePr>
    <w:tblStylePr w:type="band1Horz">
      <w:pPr>
        <w:jc w:val="left"/>
      </w:pPr>
      <w:rPr>
        <w:sz w:val="20"/>
      </w:rPr>
    </w:tblStylePr>
    <w:tblStylePr w:type="band2Horz">
      <w:pPr>
        <w:jc w:val="left"/>
      </w:pPr>
      <w:rPr>
        <w:sz w:val="20"/>
      </w:rPr>
    </w:tblStylePr>
  </w:style>
  <w:style w:type="paragraph" w:styleId="Caption">
    <w:name w:val="caption"/>
    <w:basedOn w:val="Normal"/>
    <w:next w:val="Normal"/>
    <w:uiPriority w:val="35"/>
    <w:unhideWhenUsed/>
    <w:qFormat/>
    <w:rsid w:val="00DC7A3E"/>
    <w:pPr>
      <w:spacing w:after="200"/>
    </w:pPr>
    <w:rPr>
      <w:i/>
      <w:iCs/>
      <w:color w:val="1F497D" w:themeColor="text2"/>
      <w:sz w:val="18"/>
      <w:szCs w:val="18"/>
    </w:rPr>
  </w:style>
  <w:style w:type="paragraph" w:customStyle="1" w:styleId="CABLETableContent">
    <w:name w:val="CABLE_Table_Content"/>
    <w:qFormat/>
    <w:rsid w:val="002D5D65"/>
    <w:pPr>
      <w:widowControl/>
      <w:autoSpaceDE/>
      <w:autoSpaceDN/>
      <w:spacing w:after="60"/>
    </w:pPr>
    <w:rPr>
      <w:rFonts w:ascii="Franklin Gothic Book" w:eastAsia="Times New Roman" w:hAnsi="Franklin Gothic Book" w:cs="Arial"/>
      <w:bCs/>
      <w:color w:val="000000" w:themeColor="text1"/>
      <w:sz w:val="21"/>
    </w:rPr>
  </w:style>
  <w:style w:type="paragraph" w:customStyle="1" w:styleId="CABLETableHeader">
    <w:name w:val="CABLE_Table_Header"/>
    <w:basedOn w:val="Normal"/>
    <w:next w:val="CABLETableContent"/>
    <w:qFormat/>
    <w:rsid w:val="002D5D65"/>
    <w:pPr>
      <w:widowControl/>
      <w:autoSpaceDE/>
      <w:autoSpaceDN/>
      <w:jc w:val="center"/>
    </w:pPr>
    <w:rPr>
      <w:rFonts w:ascii="Franklin Gothic Book" w:eastAsia="Times New Roman" w:hAnsi="Franklin Gothic Book" w:cs="Arial"/>
      <w:b/>
      <w:color w:val="FFFFFF" w:themeColor="background1"/>
      <w:sz w:val="21"/>
      <w:szCs w:val="24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95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137048">
          <w:marLeft w:val="144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09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148539">
          <w:marLeft w:val="144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6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459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46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48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26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374017">
          <w:marLeft w:val="144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056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868832">
          <w:marLeft w:val="144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727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3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088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605595">
          <w:marLeft w:val="144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704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485313">
          <w:marLeft w:val="144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5144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38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86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98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295905">
          <w:marLeft w:val="144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777956">
          <w:marLeft w:val="2074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8828">
          <w:marLeft w:val="2074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712952">
          <w:marLeft w:val="2074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718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74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6715047">
          <w:marLeft w:val="144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809505">
          <w:marLeft w:val="2074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939112">
          <w:marLeft w:val="2074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804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92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65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13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46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32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19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04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62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350307">
          <w:marLeft w:val="144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150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57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478F4051-EFC6-4B5D-B478-5D4EF08A56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78</Words>
  <Characters>44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.S. Department of Energy</Company>
  <LinksUpToDate>false</LinksUpToDate>
  <CharactersWithSpaces>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alued DOE Employee</dc:creator>
  <cp:lastModifiedBy>Evans, Emily</cp:lastModifiedBy>
  <cp:revision>3</cp:revision>
  <cp:lastPrinted>2020-11-20T01:37:00Z</cp:lastPrinted>
  <dcterms:created xsi:type="dcterms:W3CDTF">2022-04-19T23:07:00Z</dcterms:created>
  <dcterms:modified xsi:type="dcterms:W3CDTF">2022-04-19T23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8-01T00:00:00Z</vt:filetime>
  </property>
  <property fmtid="{D5CDD505-2E9C-101B-9397-08002B2CF9AE}" pid="3" name="Creator">
    <vt:lpwstr>Microsoft Word</vt:lpwstr>
  </property>
  <property fmtid="{D5CDD505-2E9C-101B-9397-08002B2CF9AE}" pid="4" name="LastSaved">
    <vt:filetime>2020-10-30T00:00:00Z</vt:filetime>
  </property>
</Properties>
</file>